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B8256B" w:rsidRDefault="00F932B0" w:rsidP="00D45C21">
      <w:pPr>
        <w:pStyle w:val="Standard"/>
        <w:jc w:val="center"/>
        <w:rPr>
          <w:rFonts w:ascii="Calibri" w:hAnsi="Calibri" w:cs="Calibri"/>
          <w:b/>
          <w:bCs/>
          <w:sz w:val="56"/>
          <w:szCs w:val="56"/>
        </w:rPr>
      </w:pPr>
    </w:p>
    <w:p w14:paraId="70B95B74" w14:textId="77777777" w:rsidR="00F932B0" w:rsidRPr="00B8256B" w:rsidRDefault="00F932B0" w:rsidP="00D45C21">
      <w:pPr>
        <w:pStyle w:val="Standard"/>
        <w:jc w:val="center"/>
        <w:rPr>
          <w:rFonts w:ascii="Calibri" w:hAnsi="Calibri" w:cs="Calibri"/>
          <w:b/>
          <w:bCs/>
          <w:sz w:val="56"/>
          <w:szCs w:val="56"/>
        </w:rPr>
      </w:pPr>
    </w:p>
    <w:p w14:paraId="4D651CF5" w14:textId="721D4359" w:rsidR="00D45C21" w:rsidRPr="00B8256B" w:rsidRDefault="00D45C21" w:rsidP="004C240D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B8256B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 w:rsidRPr="00B8256B">
        <w:rPr>
          <w:rFonts w:ascii="Calibri" w:hAnsi="Calibri" w:cs="Calibri"/>
          <w:b/>
          <w:bCs/>
          <w:sz w:val="52"/>
          <w:szCs w:val="52"/>
        </w:rPr>
        <w:t>o</w:t>
      </w:r>
      <w:r w:rsidRPr="00B8256B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B8256B" w:rsidRDefault="00D45C21" w:rsidP="004C240D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B8256B" w:rsidRDefault="00D45C21" w:rsidP="004C240D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B8256B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B8256B" w:rsidRDefault="0045004F" w:rsidP="004C240D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37ACE8CF" w:rsidR="0045004F" w:rsidRPr="00B8256B" w:rsidRDefault="00630C0B" w:rsidP="004C240D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B8256B">
        <w:rPr>
          <w:rFonts w:ascii="Calibri" w:hAnsi="Calibri" w:cs="Calibri"/>
          <w:b/>
          <w:bCs/>
          <w:sz w:val="48"/>
          <w:szCs w:val="48"/>
        </w:rPr>
        <w:t>User</w:t>
      </w:r>
      <w:r w:rsidR="00ED331F" w:rsidRPr="00B8256B">
        <w:rPr>
          <w:rFonts w:ascii="Calibri" w:hAnsi="Calibri" w:cs="Calibri"/>
          <w:b/>
          <w:bCs/>
          <w:sz w:val="48"/>
          <w:szCs w:val="48"/>
        </w:rPr>
        <w:t>’s</w:t>
      </w:r>
      <w:r w:rsidRPr="00B8256B">
        <w:rPr>
          <w:rFonts w:ascii="Calibri" w:hAnsi="Calibri" w:cs="Calibri"/>
          <w:b/>
          <w:bCs/>
          <w:sz w:val="48"/>
          <w:szCs w:val="48"/>
        </w:rPr>
        <w:t xml:space="preserve"> Guide</w:t>
      </w:r>
    </w:p>
    <w:p w14:paraId="7BCDC36A" w14:textId="77777777" w:rsidR="00D45C21" w:rsidRPr="00B8256B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B8256B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B8256B" w:rsidRDefault="009E3F4F" w:rsidP="004C240D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B8256B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10CE3B6E" w:rsidR="00D45C21" w:rsidRPr="00B8256B" w:rsidRDefault="00EE3202" w:rsidP="004C240D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4 May 2023</w:t>
      </w:r>
    </w:p>
    <w:p w14:paraId="5B0F5378" w14:textId="72B6C5B9" w:rsidR="009E3F4F" w:rsidRPr="00B8256B" w:rsidRDefault="00D45C21" w:rsidP="004C240D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40"/>
          <w:szCs w:val="40"/>
        </w:rPr>
      </w:pPr>
      <w:r w:rsidRPr="00B8256B">
        <w:rPr>
          <w:rFonts w:ascii="Calibri" w:hAnsi="Calibri" w:cs="Calibri"/>
          <w:b/>
          <w:bCs/>
          <w:sz w:val="36"/>
          <w:szCs w:val="36"/>
        </w:rPr>
        <w:t>Version</w:t>
      </w:r>
      <w:r w:rsidR="0034784B" w:rsidRPr="00B8256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B8256B">
        <w:rPr>
          <w:rFonts w:ascii="Calibri" w:hAnsi="Calibri" w:cs="Calibri"/>
          <w:b/>
          <w:bCs/>
          <w:sz w:val="36"/>
          <w:szCs w:val="36"/>
        </w:rPr>
        <w:t>1</w:t>
      </w:r>
      <w:r w:rsidR="00E107BE">
        <w:rPr>
          <w:rFonts w:ascii="Calibri" w:hAnsi="Calibri" w:cs="Calibri"/>
          <w:b/>
          <w:bCs/>
          <w:sz w:val="36"/>
          <w:szCs w:val="36"/>
        </w:rPr>
        <w:t>.</w:t>
      </w:r>
      <w:r w:rsidR="00EE3202">
        <w:rPr>
          <w:rFonts w:ascii="Calibri" w:hAnsi="Calibri" w:cs="Calibri"/>
          <w:b/>
          <w:bCs/>
          <w:sz w:val="36"/>
          <w:szCs w:val="36"/>
        </w:rPr>
        <w:t>2</w:t>
      </w:r>
    </w:p>
    <w:p w14:paraId="6588BC6E" w14:textId="77777777" w:rsidR="009E3F4F" w:rsidRPr="00B8256B" w:rsidRDefault="009E3F4F" w:rsidP="009E3F4F">
      <w:pPr>
        <w:pStyle w:val="Standard"/>
        <w:spacing w:after="0"/>
        <w:jc w:val="right"/>
        <w:rPr>
          <w:rFonts w:ascii="Calibri" w:hAnsi="Calibri" w:cs="Calibri"/>
          <w:b/>
          <w:bCs/>
          <w:sz w:val="40"/>
          <w:szCs w:val="40"/>
        </w:rPr>
      </w:pPr>
    </w:p>
    <w:p w14:paraId="441F4784" w14:textId="77777777" w:rsidR="009E3F4F" w:rsidRPr="00B8256B" w:rsidRDefault="009E3F4F" w:rsidP="009E3F4F">
      <w:pPr>
        <w:pStyle w:val="Standard"/>
        <w:spacing w:after="0"/>
        <w:jc w:val="right"/>
        <w:rPr>
          <w:rFonts w:ascii="Calibri" w:hAnsi="Calibri" w:cs="Calibri"/>
          <w:b/>
          <w:bCs/>
          <w:sz w:val="40"/>
          <w:szCs w:val="40"/>
        </w:rPr>
      </w:pPr>
    </w:p>
    <w:p w14:paraId="5BAEB05D" w14:textId="77777777" w:rsidR="009E3F4F" w:rsidRPr="00B8256B" w:rsidRDefault="009E3F4F" w:rsidP="009E3F4F">
      <w:pPr>
        <w:pStyle w:val="Standard"/>
        <w:spacing w:after="0"/>
        <w:rPr>
          <w:rFonts w:ascii="Calibri" w:hAnsi="Calibri" w:cs="Calibri"/>
          <w:b/>
          <w:bCs/>
          <w:sz w:val="40"/>
          <w:szCs w:val="40"/>
        </w:rPr>
      </w:pPr>
    </w:p>
    <w:p w14:paraId="347FE1C2" w14:textId="77777777" w:rsidR="009E3F4F" w:rsidRPr="00B8256B" w:rsidRDefault="009E3F4F" w:rsidP="009E3F4F">
      <w:pPr>
        <w:pStyle w:val="Standard"/>
        <w:spacing w:after="0"/>
        <w:rPr>
          <w:rFonts w:ascii="Calibri" w:hAnsi="Calibri" w:cs="Calibri"/>
          <w:b/>
          <w:bCs/>
          <w:sz w:val="40"/>
          <w:szCs w:val="40"/>
        </w:rPr>
      </w:pPr>
    </w:p>
    <w:p w14:paraId="759E010F" w14:textId="49A8B0D3" w:rsidR="00F961C5" w:rsidRPr="00B8256B" w:rsidRDefault="009E3F4F" w:rsidP="00E92D90">
      <w:pPr>
        <w:pStyle w:val="Standard"/>
        <w:spacing w:after="0"/>
        <w:jc w:val="center"/>
        <w:rPr>
          <w:rFonts w:ascii="Calibri" w:hAnsi="Calibri" w:cs="Calibri"/>
          <w:b/>
          <w:bCs/>
          <w:szCs w:val="32"/>
        </w:rPr>
      </w:pPr>
      <w:r w:rsidRPr="00B8256B">
        <w:rPr>
          <w:rFonts w:ascii="Calibri" w:hAnsi="Calibri" w:cs="Calibri"/>
          <w:b/>
          <w:bCs/>
          <w:szCs w:val="32"/>
        </w:rPr>
        <w:t xml:space="preserve">Group 3: </w:t>
      </w:r>
      <w:r w:rsidR="00F961C5" w:rsidRPr="00B8256B">
        <w:rPr>
          <w:rFonts w:ascii="Calibri" w:hAnsi="Calibri" w:cs="Calibri"/>
          <w:b/>
          <w:bCs/>
          <w:szCs w:val="32"/>
        </w:rPr>
        <w:t>Brandon Durham</w:t>
      </w:r>
      <w:r w:rsidRPr="00B8256B">
        <w:rPr>
          <w:rFonts w:ascii="Calibri" w:hAnsi="Calibri" w:cs="Calibri"/>
          <w:b/>
          <w:bCs/>
          <w:szCs w:val="32"/>
        </w:rPr>
        <w:t xml:space="preserve">, </w:t>
      </w:r>
      <w:r w:rsidR="00F961C5" w:rsidRPr="00B8256B">
        <w:rPr>
          <w:rFonts w:ascii="Calibri" w:hAnsi="Calibri" w:cs="Calibri"/>
          <w:b/>
          <w:bCs/>
          <w:szCs w:val="32"/>
        </w:rPr>
        <w:t>Benjamin Kus</w:t>
      </w:r>
      <w:r w:rsidRPr="00B8256B">
        <w:rPr>
          <w:rFonts w:ascii="Calibri" w:hAnsi="Calibri" w:cs="Calibri"/>
          <w:b/>
          <w:bCs/>
          <w:szCs w:val="32"/>
        </w:rPr>
        <w:t xml:space="preserve">, </w:t>
      </w:r>
      <w:r w:rsidR="00F961C5" w:rsidRPr="00B8256B">
        <w:rPr>
          <w:rFonts w:ascii="Calibri" w:hAnsi="Calibri" w:cs="Calibri"/>
          <w:b/>
          <w:bCs/>
          <w:szCs w:val="32"/>
        </w:rPr>
        <w:t>Benjamin Ramos</w:t>
      </w:r>
    </w:p>
    <w:p w14:paraId="6668ECDD" w14:textId="6BB99654" w:rsidR="005A4A23" w:rsidRPr="00B8256B" w:rsidRDefault="005A4A23">
      <w:pPr>
        <w:rPr>
          <w:rFonts w:cs="Calibri"/>
        </w:rPr>
      </w:pPr>
    </w:p>
    <w:p w14:paraId="724834AC" w14:textId="77777777" w:rsidR="00D45C21" w:rsidRPr="00B8256B" w:rsidRDefault="00D45C21" w:rsidP="0034784B">
      <w:pPr>
        <w:pStyle w:val="Standard"/>
        <w:ind w:left="360"/>
        <w:rPr>
          <w:rFonts w:ascii="Calibri" w:hAnsi="Calibri" w:cs="Calibri"/>
          <w:b/>
          <w:bCs/>
          <w:sz w:val="24"/>
          <w:szCs w:val="24"/>
          <w:u w:val="single"/>
        </w:rPr>
      </w:pPr>
      <w:r w:rsidRPr="00B8256B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D241CB" w:rsidRPr="00B8256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B8256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B8256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B8256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B8256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B8256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B8256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B8256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B8256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B8256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D241CB" w:rsidRPr="00B8256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114979" w:rsidRPr="00B8256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B8256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35C9B784" w:rsidR="00114979" w:rsidRPr="00B8256B" w:rsidRDefault="00D241CB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B8256B">
              <w:rPr>
                <w:rFonts w:ascii="Calibri" w:hAnsi="Calibri" w:cs="Calibri"/>
                <w:sz w:val="16"/>
                <w:szCs w:val="16"/>
              </w:rPr>
              <w:t>4/30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114979" w:rsidRPr="00B8256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B8256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114979" w:rsidRPr="00B8256B" w:rsidRDefault="00114979" w:rsidP="0011497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B8256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D241CB" w:rsidRPr="00B8256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0952B55F" w:rsidR="001217D5" w:rsidRPr="00B8256B" w:rsidRDefault="00A674B3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33F43CDC" w:rsidR="001217D5" w:rsidRPr="00B8256B" w:rsidRDefault="00A674B3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18D6FE79" w:rsidR="001217D5" w:rsidRPr="00B8256B" w:rsidRDefault="00A674B3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Requirement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5AFC9313" w:rsidR="001217D5" w:rsidRPr="00B8256B" w:rsidRDefault="00A674B3" w:rsidP="001217D5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D241CB" w:rsidRPr="00B8256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0A4645AC" w:rsidR="00BE5BFD" w:rsidRPr="00B8256B" w:rsidRDefault="00EE320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5EA5EC05" w:rsidR="00BE5BFD" w:rsidRPr="00B8256B" w:rsidRDefault="00EE320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5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391D86" w14:textId="77777777" w:rsidR="00BE5BFD" w:rsidRDefault="00EE320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s to Add Books, Remove Books, and Issue Books</w:t>
            </w:r>
          </w:p>
          <w:p w14:paraId="386F6368" w14:textId="3CB8CE88" w:rsidR="00BD12E8" w:rsidRPr="00B8256B" w:rsidRDefault="00BD12E8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display window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48C483" w14:textId="77777777" w:rsidR="00BE5BFD" w:rsidRDefault="00EE3202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24455BAF" w14:textId="0F1D91C7" w:rsidR="00BD12E8" w:rsidRPr="00B8256B" w:rsidRDefault="00BD12E8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D241CB" w:rsidRPr="00B8256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561AF5A8" w:rsidR="00BE5BFD" w:rsidRPr="00B8256B" w:rsidRDefault="00B3651B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52796007" w:rsidR="00BE5BFD" w:rsidRPr="00B8256B" w:rsidRDefault="00B3651B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5/5 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21D1E756" w:rsidR="00BE5BFD" w:rsidRPr="00B8256B" w:rsidRDefault="00B3651B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Module Installa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4CDA7E38" w:rsidR="00BE5BFD" w:rsidRPr="00B8256B" w:rsidRDefault="00B3651B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D241CB" w:rsidRPr="00B8256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E192544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3D91D159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4CAA5529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01A5B200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241CB" w:rsidRPr="00B8256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74ECAF78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0AEB035D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279E9C9D" w:rsidR="00BE5BFD" w:rsidRPr="00B8256B" w:rsidRDefault="00BE5BFD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45B764B0" w:rsidR="00BE5BFD" w:rsidRPr="00B8256B" w:rsidRDefault="00BE5BFD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D241CB" w:rsidRPr="00B8256B" w14:paraId="13240D9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563DB" w14:textId="287D030B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64D3EC" w14:textId="5EA2D973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2FF3D" w14:textId="2897B260" w:rsidR="00E67F87" w:rsidRPr="00B8256B" w:rsidRDefault="00E67F87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A6C6C3" w14:textId="371480A3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tr w:rsidR="00CA3D05" w:rsidRPr="00B8256B" w14:paraId="4D5FBB8E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951FF" w14:textId="77777777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B93F3" w14:textId="77777777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A7DC32" w14:textId="77777777" w:rsidR="00CA3D05" w:rsidRPr="00B8256B" w:rsidRDefault="00CA3D05" w:rsidP="00BE5BFD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73B03" w14:textId="77777777" w:rsidR="00CA3D05" w:rsidRPr="00B8256B" w:rsidRDefault="00CA3D05" w:rsidP="00BE5BFD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</w:tr>
      <w:bookmarkEnd w:id="0"/>
    </w:tbl>
    <w:p w14:paraId="1E531920" w14:textId="77777777" w:rsidR="00D45C21" w:rsidRPr="00B8256B" w:rsidRDefault="00D45C21" w:rsidP="00D45C21">
      <w:pPr>
        <w:pStyle w:val="Standard"/>
        <w:ind w:left="0" w:firstLine="0"/>
        <w:rPr>
          <w:rFonts w:ascii="Calibri" w:hAnsi="Calibri" w:cs="Calibri"/>
          <w:sz w:val="24"/>
          <w:szCs w:val="24"/>
        </w:rPr>
      </w:pPr>
    </w:p>
    <w:p w14:paraId="7CA9B668" w14:textId="1E6AFD5D" w:rsidR="00D45C21" w:rsidRPr="00B8256B" w:rsidRDefault="00D45C21">
      <w:pPr>
        <w:rPr>
          <w:rFonts w:cs="Calibri"/>
        </w:rPr>
      </w:pPr>
    </w:p>
    <w:p w14:paraId="0986A36B" w14:textId="0D37F00E" w:rsidR="00D45C21" w:rsidRPr="00B8256B" w:rsidRDefault="00D45C21">
      <w:pPr>
        <w:rPr>
          <w:rFonts w:cs="Calibri"/>
        </w:rPr>
      </w:pPr>
    </w:p>
    <w:p w14:paraId="3600F4B2" w14:textId="5DB81F90" w:rsidR="00D45C21" w:rsidRPr="00B8256B" w:rsidRDefault="00D45C21">
      <w:pPr>
        <w:rPr>
          <w:rFonts w:cs="Calibri"/>
        </w:rPr>
      </w:pPr>
    </w:p>
    <w:p w14:paraId="7B9FBB6A" w14:textId="39E5C51F" w:rsidR="00D45C21" w:rsidRPr="00B8256B" w:rsidRDefault="00D45C21">
      <w:pPr>
        <w:rPr>
          <w:rFonts w:cs="Calibri"/>
        </w:rPr>
      </w:pPr>
    </w:p>
    <w:p w14:paraId="3EC81A97" w14:textId="1DB0F504" w:rsidR="00D45C21" w:rsidRPr="00B8256B" w:rsidRDefault="00D45C21">
      <w:pPr>
        <w:rPr>
          <w:rFonts w:cs="Calibri"/>
        </w:rPr>
      </w:pPr>
    </w:p>
    <w:p w14:paraId="28B44BFC" w14:textId="27D3B87F" w:rsidR="00D45C21" w:rsidRPr="00B8256B" w:rsidRDefault="00D45C21">
      <w:pPr>
        <w:rPr>
          <w:rFonts w:cs="Calibri"/>
        </w:rPr>
      </w:pPr>
    </w:p>
    <w:p w14:paraId="0059B197" w14:textId="0BFE8BFB" w:rsidR="00D45C21" w:rsidRPr="00B8256B" w:rsidRDefault="00D45C21">
      <w:pPr>
        <w:rPr>
          <w:rFonts w:cs="Calibri"/>
        </w:rPr>
      </w:pPr>
    </w:p>
    <w:p w14:paraId="3F4CD069" w14:textId="00E42527" w:rsidR="00D45C21" w:rsidRPr="00B8256B" w:rsidRDefault="00D45C21">
      <w:pPr>
        <w:rPr>
          <w:rFonts w:cs="Calibri"/>
        </w:rPr>
      </w:pPr>
    </w:p>
    <w:p w14:paraId="4B720BA1" w14:textId="7134FDBF" w:rsidR="00D45C21" w:rsidRPr="00B8256B" w:rsidRDefault="00D45C21">
      <w:pPr>
        <w:rPr>
          <w:rFonts w:cs="Calibri"/>
        </w:rPr>
      </w:pPr>
    </w:p>
    <w:p w14:paraId="18F78106" w14:textId="6A1D87BD" w:rsidR="00D45C21" w:rsidRPr="00B8256B" w:rsidRDefault="00D45C21">
      <w:pPr>
        <w:rPr>
          <w:rFonts w:cs="Calibri"/>
        </w:rPr>
      </w:pPr>
    </w:p>
    <w:p w14:paraId="09ED3F38" w14:textId="6D9F0DD9" w:rsidR="00D45C21" w:rsidRPr="00B8256B" w:rsidRDefault="00D45C21">
      <w:pPr>
        <w:rPr>
          <w:rFonts w:cs="Calibri"/>
        </w:rPr>
      </w:pPr>
    </w:p>
    <w:p w14:paraId="09E33B1E" w14:textId="6D5F95FC" w:rsidR="00D45C21" w:rsidRPr="00B8256B" w:rsidRDefault="00D45C21">
      <w:pPr>
        <w:rPr>
          <w:rFonts w:cs="Calibri"/>
        </w:rPr>
      </w:pPr>
    </w:p>
    <w:p w14:paraId="0709C535" w14:textId="1CDF4205" w:rsidR="00D45C21" w:rsidRPr="00B8256B" w:rsidRDefault="00D45C21">
      <w:pPr>
        <w:rPr>
          <w:rFonts w:cs="Calibri"/>
        </w:rPr>
      </w:pPr>
    </w:p>
    <w:p w14:paraId="3BF48366" w14:textId="2E61A1C5" w:rsidR="00D45C21" w:rsidRPr="00B8256B" w:rsidRDefault="00D45C21">
      <w:pPr>
        <w:rPr>
          <w:rFonts w:cs="Calibri"/>
        </w:rPr>
      </w:pPr>
    </w:p>
    <w:p w14:paraId="7287C181" w14:textId="5D1761E1" w:rsidR="00D45C21" w:rsidRPr="00B8256B" w:rsidRDefault="00D45C21">
      <w:pPr>
        <w:rPr>
          <w:rFonts w:cs="Calibri"/>
        </w:rPr>
      </w:pPr>
    </w:p>
    <w:p w14:paraId="6512E3DB" w14:textId="20BC30B6" w:rsidR="00D45C21" w:rsidRPr="00B8256B" w:rsidRDefault="00D45C21">
      <w:pPr>
        <w:rPr>
          <w:rFonts w:cs="Calibri"/>
        </w:rPr>
      </w:pPr>
    </w:p>
    <w:p w14:paraId="6EA57C06" w14:textId="5D93DE13" w:rsidR="00D45C21" w:rsidRPr="00B8256B" w:rsidRDefault="00D45C21">
      <w:pPr>
        <w:rPr>
          <w:rFonts w:cs="Calibri"/>
        </w:rPr>
      </w:pPr>
    </w:p>
    <w:p w14:paraId="0CBB6E53" w14:textId="0D841D74" w:rsidR="00D45C21" w:rsidRPr="00B8256B" w:rsidRDefault="00D45C21">
      <w:pPr>
        <w:rPr>
          <w:rFonts w:cs="Calibri"/>
        </w:rPr>
      </w:pPr>
    </w:p>
    <w:p w14:paraId="206AA091" w14:textId="5ABB8EFF" w:rsidR="00D45C21" w:rsidRPr="00B8256B" w:rsidRDefault="00D45C21">
      <w:pPr>
        <w:rPr>
          <w:rFonts w:cs="Calibri"/>
        </w:rPr>
      </w:pPr>
    </w:p>
    <w:p w14:paraId="6869AF2A" w14:textId="3971D8FE" w:rsidR="00015FC2" w:rsidRPr="00B8256B" w:rsidRDefault="00015FC2">
      <w:pPr>
        <w:rPr>
          <w:rFonts w:cs="Calibri"/>
        </w:rPr>
      </w:pPr>
    </w:p>
    <w:p w14:paraId="5F9E4FFA" w14:textId="576F2381" w:rsidR="00015FC2" w:rsidRPr="00B8256B" w:rsidRDefault="00015FC2">
      <w:pPr>
        <w:rPr>
          <w:rFonts w:cs="Calibri"/>
        </w:rPr>
      </w:pPr>
    </w:p>
    <w:p w14:paraId="5DB1E51A" w14:textId="77777777" w:rsidR="00015FC2" w:rsidRPr="00B8256B" w:rsidRDefault="00015FC2">
      <w:pPr>
        <w:rPr>
          <w:rFonts w:cs="Calibri"/>
        </w:rPr>
      </w:pPr>
    </w:p>
    <w:p w14:paraId="0E720925" w14:textId="47D57EBF" w:rsidR="00CD7A2D" w:rsidRPr="00B8256B" w:rsidRDefault="00CD7A2D">
      <w:pPr>
        <w:rPr>
          <w:rFonts w:cs="Calibri"/>
        </w:rPr>
      </w:pPr>
    </w:p>
    <w:p w14:paraId="646C48F7" w14:textId="293814EE" w:rsidR="00CD7A2D" w:rsidRPr="00B8256B" w:rsidRDefault="00CD7A2D">
      <w:pPr>
        <w:rPr>
          <w:rFonts w:cs="Calibri"/>
        </w:rPr>
      </w:pPr>
    </w:p>
    <w:p w14:paraId="6787C932" w14:textId="5F3E8217" w:rsidR="00CD7A2D" w:rsidRPr="00B8256B" w:rsidRDefault="00CD7A2D">
      <w:pPr>
        <w:rPr>
          <w:rFonts w:cs="Calibri"/>
        </w:rPr>
      </w:pPr>
    </w:p>
    <w:p w14:paraId="7C11A104" w14:textId="77777777" w:rsidR="00CD7A2D" w:rsidRPr="00B8256B" w:rsidRDefault="00CD7A2D">
      <w:pPr>
        <w:rPr>
          <w:rFonts w:cs="Calibri"/>
        </w:rPr>
      </w:pPr>
    </w:p>
    <w:p w14:paraId="21AE7E17" w14:textId="3E27E9F5" w:rsidR="00D45C21" w:rsidRPr="00B8256B" w:rsidRDefault="00D45C21">
      <w:pPr>
        <w:rPr>
          <w:rFonts w:cs="Calibri"/>
        </w:rPr>
      </w:pPr>
    </w:p>
    <w:p w14:paraId="1C473F49" w14:textId="4EDD572D" w:rsidR="00D45C21" w:rsidRPr="00B8256B" w:rsidRDefault="00D45C21">
      <w:pPr>
        <w:rPr>
          <w:rFonts w:cs="Calibri"/>
        </w:rPr>
      </w:pPr>
    </w:p>
    <w:p w14:paraId="1C663224" w14:textId="179E4BEC" w:rsidR="004E4E00" w:rsidRPr="00B8256B" w:rsidRDefault="004E4E00">
      <w:pPr>
        <w:rPr>
          <w:rFonts w:cs="Calibri"/>
        </w:rPr>
      </w:pPr>
    </w:p>
    <w:p w14:paraId="2ED36318" w14:textId="7E8D58B2" w:rsidR="004E4E00" w:rsidRPr="00B8256B" w:rsidRDefault="004E4E00">
      <w:pPr>
        <w:rPr>
          <w:rFonts w:cs="Calibri"/>
        </w:rPr>
      </w:pPr>
    </w:p>
    <w:p w14:paraId="0F90A1B9" w14:textId="77777777" w:rsidR="004E4E00" w:rsidRPr="00B8256B" w:rsidRDefault="004E4E00">
      <w:pPr>
        <w:rPr>
          <w:rFonts w:cs="Calibri"/>
        </w:rPr>
      </w:pPr>
    </w:p>
    <w:p w14:paraId="474E69B1" w14:textId="26398272" w:rsidR="00D45C21" w:rsidRPr="00B8256B" w:rsidRDefault="00D45C21">
      <w:pPr>
        <w:rPr>
          <w:rFonts w:cs="Calibri"/>
        </w:rPr>
      </w:pPr>
    </w:p>
    <w:p w14:paraId="26D351C4" w14:textId="77777777" w:rsidR="00BE5BFD" w:rsidRPr="00B8256B" w:rsidRDefault="00BE5BFD">
      <w:pPr>
        <w:rPr>
          <w:rFonts w:cs="Calibri"/>
        </w:rPr>
      </w:pPr>
    </w:p>
    <w:p w14:paraId="26E6FB78" w14:textId="77777777" w:rsidR="00BE5BFD" w:rsidRPr="00B8256B" w:rsidRDefault="00BE5BFD">
      <w:pPr>
        <w:rPr>
          <w:rFonts w:cs="Calibri"/>
        </w:rPr>
      </w:pPr>
    </w:p>
    <w:p w14:paraId="074E0C69" w14:textId="583EC613" w:rsidR="00D45C21" w:rsidRPr="00B8256B" w:rsidRDefault="00D45C21">
      <w:pPr>
        <w:rPr>
          <w:rFonts w:cs="Calibri"/>
        </w:rPr>
      </w:pPr>
    </w:p>
    <w:p w14:paraId="6892EFD7" w14:textId="77777777" w:rsidR="00D241CB" w:rsidRPr="00B8256B" w:rsidRDefault="00D241CB">
      <w:pPr>
        <w:rPr>
          <w:rFonts w:cs="Calibri"/>
        </w:rPr>
      </w:pPr>
    </w:p>
    <w:p w14:paraId="079D5A72" w14:textId="77777777" w:rsidR="00B8256B" w:rsidRPr="00B8256B" w:rsidRDefault="00B8256B">
      <w:pPr>
        <w:rPr>
          <w:rFonts w:cs="Calibri"/>
        </w:rPr>
      </w:pPr>
    </w:p>
    <w:p w14:paraId="2BDF57D0" w14:textId="77777777" w:rsidR="00B8256B" w:rsidRPr="00B8256B" w:rsidRDefault="00B8256B">
      <w:pPr>
        <w:rPr>
          <w:rFonts w:cs="Calibri"/>
        </w:rPr>
      </w:pPr>
    </w:p>
    <w:p w14:paraId="4AF0A938" w14:textId="3D154816" w:rsidR="00D241CB" w:rsidRPr="00B8256B" w:rsidRDefault="00D241CB" w:rsidP="00D241CB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bookmarkStart w:id="1" w:name="_Hlk132135201"/>
      <w:r w:rsidRPr="00B8256B">
        <w:rPr>
          <w:rFonts w:cs="Calibri"/>
          <w:b/>
          <w:bCs/>
          <w:sz w:val="32"/>
          <w:szCs w:val="32"/>
        </w:rPr>
        <w:t>Table of Contents</w:t>
      </w:r>
    </w:p>
    <w:sdt>
      <w:sdtPr>
        <w:rPr>
          <w:rFonts w:ascii="Calibri" w:eastAsia="Calibri" w:hAnsi="Calibri" w:cs="Calibri"/>
          <w:color w:val="auto"/>
          <w:sz w:val="22"/>
          <w:szCs w:val="22"/>
        </w:rPr>
        <w:id w:val="-682051119"/>
        <w:docPartObj>
          <w:docPartGallery w:val="Table of Contents"/>
          <w:docPartUnique/>
        </w:docPartObj>
      </w:sdtPr>
      <w:sdtEndPr>
        <w:rPr>
          <w:rFonts w:cs="DejaVu Sans"/>
          <w:b/>
          <w:bCs/>
          <w:noProof/>
        </w:rPr>
      </w:sdtEndPr>
      <w:sdtContent>
        <w:p w14:paraId="19489AC7" w14:textId="389949B0" w:rsidR="00E90404" w:rsidRPr="006A41A9" w:rsidRDefault="00E90404">
          <w:pPr>
            <w:pStyle w:val="TOCHeading"/>
            <w:rPr>
              <w:rFonts w:ascii="Calibri" w:hAnsi="Calibri" w:cs="Calibri"/>
              <w:color w:val="auto"/>
            </w:rPr>
          </w:pPr>
          <w:r w:rsidRPr="006A41A9">
            <w:rPr>
              <w:rFonts w:ascii="Calibri" w:hAnsi="Calibri" w:cs="Calibri"/>
              <w:color w:val="auto"/>
            </w:rPr>
            <w:t>Contents</w:t>
          </w:r>
        </w:p>
        <w:p w14:paraId="7D768B1E" w14:textId="798CE554" w:rsidR="006A41A9" w:rsidRDefault="00E9040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u w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0468" w:history="1">
            <w:r w:rsidR="006A41A9" w:rsidRPr="00FE3EA1">
              <w:rPr>
                <w:rStyle w:val="Hyperlink"/>
                <w:noProof/>
                <w:bdr w:val="none" w:sz="0" w:space="0" w:color="auto" w:frame="1"/>
              </w:rPr>
              <w:t>1.</w:t>
            </w:r>
            <w:r w:rsidR="006A41A9">
              <w:rPr>
                <w:rFonts w:asciiTheme="minorHAnsi" w:eastAsiaTheme="minorEastAsia" w:hAnsiTheme="minorHAnsi" w:cstheme="minorBidi"/>
                <w:b w:val="0"/>
                <w:bCs w:val="0"/>
                <w:noProof/>
                <w:u w:val="none"/>
              </w:rPr>
              <w:tab/>
            </w:r>
            <w:r w:rsidR="006A41A9" w:rsidRPr="00FE3EA1">
              <w:rPr>
                <w:rStyle w:val="Hyperlink"/>
                <w:noProof/>
              </w:rPr>
              <w:t>Introduction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68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4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47C3FC3A" w14:textId="0CC8F9E3" w:rsidR="006A41A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u w:val="none"/>
            </w:rPr>
          </w:pPr>
          <w:hyperlink w:anchor="_Toc133770469" w:history="1">
            <w:r w:rsidR="006A41A9" w:rsidRPr="00FE3EA1">
              <w:rPr>
                <w:rStyle w:val="Hyperlink"/>
                <w:noProof/>
                <w:bdr w:val="none" w:sz="0" w:space="0" w:color="auto" w:frame="1"/>
              </w:rPr>
              <w:t>2.</w:t>
            </w:r>
            <w:r w:rsidR="006A41A9">
              <w:rPr>
                <w:rFonts w:asciiTheme="minorHAnsi" w:eastAsiaTheme="minorEastAsia" w:hAnsiTheme="minorHAnsi" w:cstheme="minorBidi"/>
                <w:b w:val="0"/>
                <w:bCs w:val="0"/>
                <w:noProof/>
                <w:u w:val="none"/>
              </w:rPr>
              <w:tab/>
            </w:r>
            <w:r w:rsidR="006A41A9" w:rsidRPr="00FE3EA1">
              <w:rPr>
                <w:rStyle w:val="Hyperlink"/>
                <w:noProof/>
              </w:rPr>
              <w:t>Requirements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69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4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44B02080" w14:textId="7CD54311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0" w:history="1">
            <w:r w:rsidR="006A41A9" w:rsidRPr="00FE3EA1">
              <w:rPr>
                <w:rStyle w:val="Hyperlink"/>
                <w:noProof/>
              </w:rPr>
              <w:t>System Requirements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0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4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33DBA9C4" w14:textId="10660B92" w:rsidR="006A41A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u w:val="none"/>
            </w:rPr>
          </w:pPr>
          <w:hyperlink w:anchor="_Toc133770471" w:history="1">
            <w:r w:rsidR="006A41A9" w:rsidRPr="00FE3EA1">
              <w:rPr>
                <w:rStyle w:val="Hyperlink"/>
                <w:noProof/>
                <w:bdr w:val="none" w:sz="0" w:space="0" w:color="auto" w:frame="1"/>
              </w:rPr>
              <w:t>3.</w:t>
            </w:r>
            <w:r w:rsidR="006A41A9">
              <w:rPr>
                <w:rFonts w:asciiTheme="minorHAnsi" w:eastAsiaTheme="minorEastAsia" w:hAnsiTheme="minorHAnsi" w:cstheme="minorBidi"/>
                <w:b w:val="0"/>
                <w:bCs w:val="0"/>
                <w:noProof/>
                <w:u w:val="none"/>
              </w:rPr>
              <w:tab/>
            </w:r>
            <w:r w:rsidR="006A41A9" w:rsidRPr="00FE3EA1">
              <w:rPr>
                <w:rStyle w:val="Hyperlink"/>
                <w:noProof/>
              </w:rPr>
              <w:t>Installation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1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4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0D0C80D3" w14:textId="1D8ECC7E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2" w:history="1">
            <w:r w:rsidR="006A41A9" w:rsidRPr="00FE3EA1">
              <w:rPr>
                <w:rStyle w:val="Hyperlink"/>
                <w:noProof/>
              </w:rPr>
              <w:t>Downloading Code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2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4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33B6D01B" w14:textId="4690EFEE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3" w:history="1">
            <w:r w:rsidR="006A41A9" w:rsidRPr="00FE3EA1">
              <w:rPr>
                <w:rStyle w:val="Hyperlink"/>
                <w:noProof/>
              </w:rPr>
              <w:t>Installing Modules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3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075A7128" w14:textId="2A7D1B44" w:rsidR="006A41A9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u w:val="none"/>
            </w:rPr>
          </w:pPr>
          <w:hyperlink w:anchor="_Toc133770474" w:history="1">
            <w:r w:rsidR="006A41A9" w:rsidRPr="00FE3EA1">
              <w:rPr>
                <w:rStyle w:val="Hyperlink"/>
                <w:noProof/>
                <w:bdr w:val="none" w:sz="0" w:space="0" w:color="auto" w:frame="1"/>
              </w:rPr>
              <w:t>4.</w:t>
            </w:r>
            <w:r w:rsidR="006A41A9">
              <w:rPr>
                <w:rFonts w:asciiTheme="minorHAnsi" w:eastAsiaTheme="minorEastAsia" w:hAnsiTheme="minorHAnsi" w:cstheme="minorBidi"/>
                <w:b w:val="0"/>
                <w:bCs w:val="0"/>
                <w:noProof/>
                <w:u w:val="none"/>
              </w:rPr>
              <w:tab/>
            </w:r>
            <w:r w:rsidR="006A41A9" w:rsidRPr="00FE3EA1">
              <w:rPr>
                <w:rStyle w:val="Hyperlink"/>
                <w:noProof/>
              </w:rPr>
              <w:t>Operations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4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33B3BABD" w14:textId="139976A3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5" w:history="1">
            <w:r w:rsidR="006A41A9" w:rsidRPr="00FE3EA1">
              <w:rPr>
                <w:rStyle w:val="Hyperlink"/>
                <w:noProof/>
              </w:rPr>
              <w:t>LMS Start-Up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5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110FA8C6" w14:textId="351D6D02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6" w:history="1">
            <w:r w:rsidR="006A41A9" w:rsidRPr="00FE3EA1">
              <w:rPr>
                <w:rStyle w:val="Hyperlink"/>
                <w:noProof/>
              </w:rPr>
              <w:t>Log In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6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20CA6BAE" w14:textId="6713BEB3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7" w:history="1">
            <w:r w:rsidR="006A41A9" w:rsidRPr="00FE3EA1">
              <w:rPr>
                <w:rStyle w:val="Hyperlink"/>
                <w:noProof/>
              </w:rPr>
              <w:t>Checking out a Book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7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1091AB16" w14:textId="1E2159CA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8" w:history="1">
            <w:r w:rsidR="006A41A9" w:rsidRPr="00FE3EA1">
              <w:rPr>
                <w:rStyle w:val="Hyperlink"/>
                <w:noProof/>
              </w:rPr>
              <w:t>Adding a Book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8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5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3F5D194C" w14:textId="0AD8F689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79" w:history="1">
            <w:r w:rsidR="006A41A9" w:rsidRPr="00FE3EA1">
              <w:rPr>
                <w:rStyle w:val="Hyperlink"/>
                <w:noProof/>
              </w:rPr>
              <w:t>Removing a Book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79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6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71A05C30" w14:textId="59CF0F14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80" w:history="1">
            <w:r w:rsidR="006A41A9" w:rsidRPr="00FE3EA1">
              <w:rPr>
                <w:rStyle w:val="Hyperlink"/>
                <w:noProof/>
              </w:rPr>
              <w:t>Searching for a Book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80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6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2FFD86A3" w14:textId="7B375FFA" w:rsidR="006A41A9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33770481" w:history="1">
            <w:r w:rsidR="006A41A9" w:rsidRPr="00FE3EA1">
              <w:rPr>
                <w:rStyle w:val="Hyperlink"/>
                <w:noProof/>
              </w:rPr>
              <w:t>Log Out</w:t>
            </w:r>
            <w:r w:rsidR="006A41A9">
              <w:rPr>
                <w:noProof/>
                <w:webHidden/>
              </w:rPr>
              <w:tab/>
            </w:r>
            <w:r w:rsidR="006A41A9">
              <w:rPr>
                <w:noProof/>
                <w:webHidden/>
              </w:rPr>
              <w:fldChar w:fldCharType="begin"/>
            </w:r>
            <w:r w:rsidR="006A41A9">
              <w:rPr>
                <w:noProof/>
                <w:webHidden/>
              </w:rPr>
              <w:instrText xml:space="preserve"> PAGEREF _Toc133770481 \h </w:instrText>
            </w:r>
            <w:r w:rsidR="006A41A9">
              <w:rPr>
                <w:noProof/>
                <w:webHidden/>
              </w:rPr>
            </w:r>
            <w:r w:rsidR="006A41A9">
              <w:rPr>
                <w:noProof/>
                <w:webHidden/>
              </w:rPr>
              <w:fldChar w:fldCharType="separate"/>
            </w:r>
            <w:r w:rsidR="006A41A9">
              <w:rPr>
                <w:noProof/>
                <w:webHidden/>
              </w:rPr>
              <w:t>6</w:t>
            </w:r>
            <w:r w:rsidR="006A41A9">
              <w:rPr>
                <w:noProof/>
                <w:webHidden/>
              </w:rPr>
              <w:fldChar w:fldCharType="end"/>
            </w:r>
          </w:hyperlink>
        </w:p>
        <w:p w14:paraId="11668F4D" w14:textId="2C22F5F4" w:rsidR="00E90404" w:rsidRDefault="00E90404">
          <w:r>
            <w:rPr>
              <w:b/>
              <w:bCs/>
              <w:noProof/>
            </w:rPr>
            <w:fldChar w:fldCharType="end"/>
          </w:r>
        </w:p>
      </w:sdtContent>
    </w:sdt>
    <w:p w14:paraId="3591F8E5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41D6CE11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68C1B444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1438940B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2E72949B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285207B3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3A46971A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2721A374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072B0B27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04EC6039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182F117E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3565A8FD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28CA6B04" w14:textId="77777777" w:rsidR="00D241CB" w:rsidRPr="00B8256B" w:rsidRDefault="00D241CB" w:rsidP="00D241CB">
      <w:pPr>
        <w:pStyle w:val="ListParagraph"/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b/>
          <w:bCs/>
          <w:sz w:val="32"/>
          <w:szCs w:val="32"/>
        </w:rPr>
      </w:pPr>
    </w:p>
    <w:p w14:paraId="352FABE8" w14:textId="33B7411B" w:rsidR="00D241CB" w:rsidRPr="008B20C9" w:rsidRDefault="00D241CB" w:rsidP="00DC3938">
      <w:pPr>
        <w:pStyle w:val="Heading1"/>
        <w:rPr>
          <w:rFonts w:cs="Calibri"/>
        </w:rPr>
      </w:pPr>
      <w:bookmarkStart w:id="2" w:name="_Toc133770468"/>
      <w:r w:rsidRPr="008B20C9">
        <w:rPr>
          <w:rFonts w:cs="Calibri"/>
        </w:rPr>
        <w:lastRenderedPageBreak/>
        <w:t>Introduction</w:t>
      </w:r>
      <w:bookmarkEnd w:id="2"/>
    </w:p>
    <w:p w14:paraId="7107812D" w14:textId="77777777" w:rsidR="00D675C3" w:rsidRDefault="00D675C3" w:rsidP="00D675C3">
      <w:pPr>
        <w:ind w:left="1080"/>
        <w:rPr>
          <w:rFonts w:cs="Calibri"/>
          <w:sz w:val="24"/>
          <w:szCs w:val="24"/>
        </w:rPr>
      </w:pPr>
      <w:bookmarkStart w:id="3" w:name="_Toc527139057"/>
      <w:bookmarkStart w:id="4" w:name="_Toc133770469"/>
      <w:r w:rsidRPr="009051D3">
        <w:rPr>
          <w:rFonts w:cs="Calibri"/>
          <w:sz w:val="24"/>
          <w:szCs w:val="24"/>
        </w:rPr>
        <w:t xml:space="preserve">A library management system is a project which aims in developing an application to maintain the </w:t>
      </w:r>
      <w:r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 of a library. The purpose of this is to provide administrators with the ability to conduct daily maintenance to its </w:t>
      </w:r>
      <w:r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. It will provide an easy and administrator-friendly way to track </w:t>
      </w:r>
      <w:r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, add and remove users, as well as track overdue </w:t>
      </w:r>
      <w:r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 and numerous other functions.</w:t>
      </w:r>
    </w:p>
    <w:p w14:paraId="4BFB62F9" w14:textId="77777777" w:rsidR="008B20C9" w:rsidRDefault="008B20C9" w:rsidP="00D675C3">
      <w:pPr>
        <w:ind w:left="1080"/>
        <w:rPr>
          <w:rFonts w:cs="Calibri"/>
          <w:sz w:val="24"/>
          <w:szCs w:val="24"/>
        </w:rPr>
      </w:pPr>
    </w:p>
    <w:p w14:paraId="1F87C106" w14:textId="77777777" w:rsidR="00D241CB" w:rsidRPr="008B20C9" w:rsidRDefault="00D241CB" w:rsidP="00E90404">
      <w:pPr>
        <w:pStyle w:val="Heading1"/>
        <w:rPr>
          <w:rFonts w:cs="Calibri"/>
        </w:rPr>
      </w:pPr>
      <w:r w:rsidRPr="008B20C9">
        <w:rPr>
          <w:rFonts w:cs="Calibri"/>
        </w:rPr>
        <w:t>Requirements</w:t>
      </w:r>
      <w:bookmarkEnd w:id="3"/>
      <w:bookmarkEnd w:id="4"/>
    </w:p>
    <w:p w14:paraId="3604D42E" w14:textId="77777777" w:rsidR="00D241CB" w:rsidRPr="00E90404" w:rsidRDefault="00D241CB" w:rsidP="00DC3938">
      <w:pPr>
        <w:pStyle w:val="Heading2"/>
      </w:pPr>
      <w:bookmarkStart w:id="5" w:name="_Toc527139058"/>
      <w:bookmarkStart w:id="6" w:name="_Toc133770470"/>
      <w:r w:rsidRPr="00E90404">
        <w:t xml:space="preserve">System </w:t>
      </w:r>
      <w:r w:rsidRPr="00DC3938">
        <w:t>Requirements</w:t>
      </w:r>
      <w:bookmarkEnd w:id="5"/>
      <w:bookmarkEnd w:id="6"/>
    </w:p>
    <w:p w14:paraId="724CA9BF" w14:textId="0BA2FC8B" w:rsidR="00D241CB" w:rsidRPr="00B8256B" w:rsidRDefault="00D241CB" w:rsidP="0034134E">
      <w:pPr>
        <w:spacing w:before="240"/>
        <w:ind w:left="720"/>
        <w:rPr>
          <w:rFonts w:cs="Calibri"/>
          <w:sz w:val="24"/>
          <w:szCs w:val="24"/>
        </w:rPr>
      </w:pPr>
      <w:r w:rsidRPr="00B3651B">
        <w:rPr>
          <w:rFonts w:cs="Calibri"/>
          <w:sz w:val="24"/>
          <w:szCs w:val="24"/>
        </w:rPr>
        <w:t xml:space="preserve">The following are the minimum required system and software to support </w:t>
      </w:r>
      <w:r w:rsidR="00B3651B" w:rsidRPr="00B3651B">
        <w:rPr>
          <w:rFonts w:cs="Calibri"/>
          <w:sz w:val="24"/>
          <w:szCs w:val="24"/>
        </w:rPr>
        <w:t>the Library Management System</w:t>
      </w:r>
      <w:r w:rsidRPr="00B3651B">
        <w:rPr>
          <w:rFonts w:cs="Calibri"/>
          <w:sz w:val="24"/>
          <w:szCs w:val="24"/>
        </w:rPr>
        <w:t>:</w:t>
      </w:r>
    </w:p>
    <w:p w14:paraId="0218F7B5" w14:textId="77777777" w:rsidR="00D241CB" w:rsidRPr="00A674B3" w:rsidRDefault="00D241CB" w:rsidP="0034134E">
      <w:pPr>
        <w:pStyle w:val="ListParagraph"/>
        <w:widowControl/>
        <w:numPr>
          <w:ilvl w:val="0"/>
          <w:numId w:val="17"/>
        </w:numPr>
        <w:suppressAutoHyphens w:val="0"/>
        <w:autoSpaceDN/>
        <w:spacing w:line="256" w:lineRule="auto"/>
        <w:ind w:left="179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 xml:space="preserve">Processors: </w:t>
      </w:r>
    </w:p>
    <w:p w14:paraId="12DFA1CA" w14:textId="77777777" w:rsidR="00ED331F" w:rsidRPr="00A674B3" w:rsidRDefault="00ED331F" w:rsidP="0034134E">
      <w:pPr>
        <w:widowControl/>
        <w:suppressAutoHyphens w:val="0"/>
        <w:autoSpaceDN/>
        <w:spacing w:line="256" w:lineRule="auto"/>
        <w:ind w:left="251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 xml:space="preserve">Intel Core 2 Duo 1.8 GHz </w:t>
      </w:r>
    </w:p>
    <w:p w14:paraId="3C395D1D" w14:textId="1CCD8121" w:rsidR="00D241CB" w:rsidRPr="00A674B3" w:rsidRDefault="00D241CB" w:rsidP="0034134E">
      <w:pPr>
        <w:pStyle w:val="ListParagraph"/>
        <w:widowControl/>
        <w:numPr>
          <w:ilvl w:val="0"/>
          <w:numId w:val="17"/>
        </w:numPr>
        <w:suppressAutoHyphens w:val="0"/>
        <w:autoSpaceDN/>
        <w:spacing w:line="256" w:lineRule="auto"/>
        <w:ind w:left="179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Memory:</w:t>
      </w:r>
    </w:p>
    <w:p w14:paraId="7FB5E890" w14:textId="2C6E8F9E" w:rsidR="00D241CB" w:rsidRPr="00A674B3" w:rsidRDefault="00ED331F" w:rsidP="0034134E">
      <w:pPr>
        <w:pStyle w:val="ListParagraph"/>
        <w:widowControl/>
        <w:suppressAutoHyphens w:val="0"/>
        <w:autoSpaceDN/>
        <w:spacing w:line="256" w:lineRule="auto"/>
        <w:ind w:left="251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2</w:t>
      </w:r>
      <w:r w:rsidR="00D241CB" w:rsidRPr="00A674B3">
        <w:rPr>
          <w:rFonts w:cs="Calibri"/>
          <w:sz w:val="24"/>
          <w:szCs w:val="24"/>
        </w:rPr>
        <w:t xml:space="preserve"> GB of RAM</w:t>
      </w:r>
    </w:p>
    <w:p w14:paraId="00A7E403" w14:textId="77777777" w:rsidR="00D241CB" w:rsidRPr="00A674B3" w:rsidRDefault="00D241CB" w:rsidP="0034134E">
      <w:pPr>
        <w:pStyle w:val="ListParagraph"/>
        <w:widowControl/>
        <w:numPr>
          <w:ilvl w:val="0"/>
          <w:numId w:val="17"/>
        </w:numPr>
        <w:suppressAutoHyphens w:val="0"/>
        <w:autoSpaceDN/>
        <w:spacing w:line="256" w:lineRule="auto"/>
        <w:ind w:left="179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 xml:space="preserve">Disk space: </w:t>
      </w:r>
    </w:p>
    <w:p w14:paraId="43E2F8C4" w14:textId="7A785147" w:rsidR="00D241CB" w:rsidRPr="00A674B3" w:rsidRDefault="00ED331F" w:rsidP="0034134E">
      <w:pPr>
        <w:pStyle w:val="ListParagraph"/>
        <w:widowControl/>
        <w:suppressAutoHyphens w:val="0"/>
        <w:autoSpaceDN/>
        <w:spacing w:line="256" w:lineRule="auto"/>
        <w:ind w:left="251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150</w:t>
      </w:r>
      <w:r w:rsidR="00D241CB" w:rsidRPr="00A674B3">
        <w:rPr>
          <w:rFonts w:cs="Calibri"/>
          <w:sz w:val="24"/>
          <w:szCs w:val="24"/>
        </w:rPr>
        <w:t xml:space="preserve"> GB</w:t>
      </w:r>
    </w:p>
    <w:p w14:paraId="756E6173" w14:textId="0602AEC3" w:rsidR="00D241CB" w:rsidRPr="00A674B3" w:rsidRDefault="00D241CB" w:rsidP="0034134E">
      <w:pPr>
        <w:pStyle w:val="ListParagraph"/>
        <w:widowControl/>
        <w:numPr>
          <w:ilvl w:val="0"/>
          <w:numId w:val="17"/>
        </w:numPr>
        <w:suppressAutoHyphens w:val="0"/>
        <w:autoSpaceDN/>
        <w:spacing w:line="256" w:lineRule="auto"/>
        <w:ind w:left="179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 xml:space="preserve">Operating </w:t>
      </w:r>
      <w:r w:rsidR="00DC3681">
        <w:rPr>
          <w:rFonts w:cs="Calibri"/>
          <w:sz w:val="24"/>
          <w:szCs w:val="24"/>
        </w:rPr>
        <w:t>S</w:t>
      </w:r>
      <w:r w:rsidRPr="00A674B3">
        <w:rPr>
          <w:rFonts w:cs="Calibri"/>
          <w:sz w:val="24"/>
          <w:szCs w:val="24"/>
        </w:rPr>
        <w:t xml:space="preserve">ystems: </w:t>
      </w:r>
    </w:p>
    <w:p w14:paraId="535EB888" w14:textId="1DFAC593" w:rsidR="00A674B3" w:rsidRPr="00A674B3" w:rsidRDefault="00D241CB" w:rsidP="00A674B3">
      <w:pPr>
        <w:pStyle w:val="ListParagraph"/>
        <w:widowControl/>
        <w:suppressAutoHyphens w:val="0"/>
        <w:autoSpaceDN/>
        <w:spacing w:line="256" w:lineRule="auto"/>
        <w:ind w:left="2519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Windows 10</w:t>
      </w:r>
    </w:p>
    <w:p w14:paraId="22D4E238" w14:textId="4AEBCE86" w:rsidR="00A674B3" w:rsidRPr="00A674B3" w:rsidRDefault="00D241CB" w:rsidP="00A674B3">
      <w:pPr>
        <w:pStyle w:val="ListParagraph"/>
        <w:widowControl/>
        <w:numPr>
          <w:ilvl w:val="0"/>
          <w:numId w:val="35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Applications:</w:t>
      </w:r>
    </w:p>
    <w:p w14:paraId="0E30CD30" w14:textId="61FF52CF" w:rsidR="00D241CB" w:rsidRPr="00A674B3" w:rsidRDefault="00A674B3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Eclipse IDE</w:t>
      </w:r>
    </w:p>
    <w:p w14:paraId="1F1C13A6" w14:textId="42E81588" w:rsidR="00A674B3" w:rsidRDefault="00A674B3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 xml:space="preserve">Java </w:t>
      </w:r>
    </w:p>
    <w:p w14:paraId="6F70BCD1" w14:textId="0E7451CC" w:rsidR="00B02D9E" w:rsidRPr="00A674B3" w:rsidRDefault="00B02D9E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Java Swing</w:t>
      </w:r>
    </w:p>
    <w:p w14:paraId="4B21CEDD" w14:textId="77777777" w:rsidR="00A674B3" w:rsidRPr="00A674B3" w:rsidRDefault="00A674B3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r w:rsidRPr="00A674B3">
        <w:rPr>
          <w:rFonts w:cs="Calibri"/>
          <w:sz w:val="24"/>
          <w:szCs w:val="24"/>
        </w:rPr>
        <w:t>MySQL Community Server</w:t>
      </w:r>
    </w:p>
    <w:p w14:paraId="6B09BEB0" w14:textId="77777777" w:rsidR="00A674B3" w:rsidRDefault="00A674B3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</w:rPr>
      </w:pPr>
      <w:bookmarkStart w:id="7" w:name="_Hlk134211276"/>
      <w:r w:rsidRPr="00A674B3">
        <w:rPr>
          <w:rFonts w:cs="Calibri"/>
          <w:sz w:val="24"/>
          <w:szCs w:val="24"/>
        </w:rPr>
        <w:t>MySQL JDBC Connector</w:t>
      </w:r>
    </w:p>
    <w:p w14:paraId="4514FAA3" w14:textId="0DFD86A3" w:rsidR="00DC3681" w:rsidRPr="00BB54B0" w:rsidRDefault="00DC3681" w:rsidP="00A674B3">
      <w:pPr>
        <w:pStyle w:val="ListParagraph"/>
        <w:widowControl/>
        <w:numPr>
          <w:ilvl w:val="1"/>
          <w:numId w:val="17"/>
        </w:numPr>
        <w:suppressAutoHyphens w:val="0"/>
        <w:autoSpaceDN/>
        <w:spacing w:line="256" w:lineRule="auto"/>
        <w:textAlignment w:val="auto"/>
        <w:rPr>
          <w:rFonts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</w:rPr>
        <w:t>JX-Date_Picker Jar File</w:t>
      </w:r>
    </w:p>
    <w:bookmarkEnd w:id="7"/>
    <w:p w14:paraId="6FE64B95" w14:textId="77777777" w:rsidR="00A674B3" w:rsidRPr="00A674B3" w:rsidRDefault="00A674B3" w:rsidP="00A674B3">
      <w:pPr>
        <w:pStyle w:val="ListParagraph"/>
        <w:widowControl/>
        <w:suppressAutoHyphens w:val="0"/>
        <w:autoSpaceDN/>
        <w:spacing w:line="256" w:lineRule="auto"/>
        <w:ind w:left="2520"/>
        <w:textAlignment w:val="auto"/>
        <w:rPr>
          <w:rFonts w:cs="Calibri"/>
          <w:sz w:val="24"/>
          <w:szCs w:val="24"/>
        </w:rPr>
      </w:pPr>
    </w:p>
    <w:p w14:paraId="04A0C389" w14:textId="5019487E" w:rsidR="00D241CB" w:rsidRPr="00B8256B" w:rsidRDefault="00D241CB" w:rsidP="0034134E">
      <w:pPr>
        <w:ind w:left="719"/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The </w:t>
      </w:r>
      <w:r w:rsidR="00B8256B" w:rsidRPr="00B8256B">
        <w:rPr>
          <w:rFonts w:cs="Calibri"/>
          <w:sz w:val="24"/>
          <w:szCs w:val="24"/>
        </w:rPr>
        <w:t>Library Management System</w:t>
      </w:r>
      <w:r w:rsidRPr="00B8256B">
        <w:rPr>
          <w:rFonts w:cs="Calibri"/>
          <w:sz w:val="24"/>
          <w:szCs w:val="24"/>
        </w:rPr>
        <w:t xml:space="preserve"> is maintained on the Social Software Development Site GitHub and can be retrieved </w:t>
      </w:r>
      <w:r w:rsidR="00D675C3">
        <w:rPr>
          <w:rFonts w:cs="Calibri"/>
          <w:sz w:val="24"/>
          <w:szCs w:val="24"/>
        </w:rPr>
        <w:t xml:space="preserve">at </w:t>
      </w:r>
      <w:hyperlink r:id="rId8" w:history="1">
        <w:r w:rsidR="00B3651B" w:rsidRPr="00B3651B">
          <w:rPr>
            <w:rStyle w:val="Hyperlink"/>
            <w:rFonts w:cs="Calibri"/>
            <w:sz w:val="24"/>
            <w:szCs w:val="24"/>
          </w:rPr>
          <w:t>Library Management System</w:t>
        </w:r>
      </w:hyperlink>
      <w:r w:rsidR="00B3651B">
        <w:rPr>
          <w:rFonts w:cs="Calibri"/>
          <w:sz w:val="24"/>
          <w:szCs w:val="24"/>
        </w:rPr>
        <w:t xml:space="preserve"> </w:t>
      </w:r>
      <w:r w:rsidRPr="00B8256B">
        <w:rPr>
          <w:rFonts w:cs="Calibri"/>
          <w:sz w:val="24"/>
          <w:szCs w:val="24"/>
        </w:rPr>
        <w:t xml:space="preserve">To install the </w:t>
      </w:r>
      <w:r w:rsidR="00B8256B" w:rsidRPr="00B8256B">
        <w:rPr>
          <w:rFonts w:cs="Calibri"/>
          <w:sz w:val="24"/>
          <w:szCs w:val="24"/>
        </w:rPr>
        <w:t>LMS</w:t>
      </w:r>
      <w:r w:rsidRPr="00B8256B">
        <w:rPr>
          <w:rFonts w:cs="Calibri"/>
          <w:sz w:val="24"/>
          <w:szCs w:val="24"/>
        </w:rPr>
        <w:t xml:space="preserve"> for initial use, please follow the below Installation guidelines. </w:t>
      </w:r>
    </w:p>
    <w:p w14:paraId="37363070" w14:textId="395DB089" w:rsidR="00D241CB" w:rsidRDefault="00D241CB" w:rsidP="00D241CB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71497163" w14:textId="77777777" w:rsidR="00B3651B" w:rsidRPr="00B8256B" w:rsidRDefault="00B3651B" w:rsidP="00D241CB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6308147A" w14:textId="6D8B47B8" w:rsidR="00E90404" w:rsidRDefault="00D241CB" w:rsidP="00E90404">
      <w:pPr>
        <w:pStyle w:val="Heading1"/>
      </w:pPr>
      <w:bookmarkStart w:id="8" w:name="_Toc133770471"/>
      <w:r w:rsidRPr="00186BA9">
        <w:t>Installation</w:t>
      </w:r>
      <w:bookmarkStart w:id="9" w:name="_Hlk133770063"/>
      <w:bookmarkEnd w:id="1"/>
      <w:bookmarkEnd w:id="8"/>
    </w:p>
    <w:p w14:paraId="5B3A8FED" w14:textId="2FD3DD34" w:rsidR="00B02D9E" w:rsidRDefault="00B02D9E" w:rsidP="00B02D9E">
      <w:pPr>
        <w:ind w:left="720"/>
      </w:pPr>
      <w:r>
        <w:t xml:space="preserve">To install the Library Management System, Eclipse IDE  along with JDK X.X or higher. Please refer to </w:t>
      </w:r>
      <w:hyperlink r:id="rId9" w:history="1">
        <w:r w:rsidRPr="00B02D9E">
          <w:rPr>
            <w:rStyle w:val="Hyperlink"/>
          </w:rPr>
          <w:t>Eclipse Install Downloads</w:t>
        </w:r>
      </w:hyperlink>
      <w:r>
        <w:t xml:space="preserve"> and </w:t>
      </w:r>
      <w:hyperlink r:id="rId10" w:history="1">
        <w:r w:rsidRPr="00B02D9E">
          <w:rPr>
            <w:rStyle w:val="Hyperlink"/>
          </w:rPr>
          <w:t>Overview of JDK Installation</w:t>
        </w:r>
      </w:hyperlink>
      <w:r>
        <w:t xml:space="preserve"> prior to installing the LMS. </w:t>
      </w:r>
      <w:bookmarkStart w:id="10" w:name="_Toc133770472"/>
    </w:p>
    <w:p w14:paraId="5ADB639D" w14:textId="77777777" w:rsidR="00B02D9E" w:rsidRPr="00B02D9E" w:rsidRDefault="00B02D9E" w:rsidP="00B02D9E">
      <w:pPr>
        <w:ind w:left="720"/>
      </w:pPr>
    </w:p>
    <w:p w14:paraId="4CEB098A" w14:textId="463581FF" w:rsidR="00E90404" w:rsidRDefault="00E90404" w:rsidP="00B02D9E">
      <w:pPr>
        <w:pStyle w:val="Heading2"/>
        <w:ind w:left="0" w:firstLine="720"/>
      </w:pPr>
      <w:r>
        <w:lastRenderedPageBreak/>
        <w:t>Downloading</w:t>
      </w:r>
      <w:r w:rsidR="00B02D9E">
        <w:t xml:space="preserve"> Source</w:t>
      </w:r>
      <w:r>
        <w:t xml:space="preserve"> Code</w:t>
      </w:r>
      <w:bookmarkEnd w:id="10"/>
    </w:p>
    <w:p w14:paraId="77098435" w14:textId="7422F8CC" w:rsidR="00DC3938" w:rsidRPr="00DC3681" w:rsidRDefault="00DC3938" w:rsidP="008B20C9">
      <w:pPr>
        <w:pStyle w:val="ListParagraph"/>
        <w:numPr>
          <w:ilvl w:val="0"/>
          <w:numId w:val="18"/>
        </w:numPr>
        <w:ind w:left="1440"/>
        <w:rPr>
          <w:rFonts w:eastAsia="Times New Roman"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 xml:space="preserve">Download the Source Code (src folder) from </w:t>
      </w:r>
      <w:r w:rsidR="00D675C3" w:rsidRPr="00DC3681">
        <w:rPr>
          <w:rStyle w:val="Hyperlink"/>
          <w:rFonts w:cs="Calibri"/>
          <w:sz w:val="24"/>
          <w:szCs w:val="24"/>
          <w:highlight w:val="yellow"/>
        </w:rPr>
        <w:t>https://github.com/kusbenjamin/LibraryManagementSystem/tree/main/LMS%20Java%20Files</w:t>
      </w:r>
    </w:p>
    <w:p w14:paraId="4321CD2E" w14:textId="77777777" w:rsidR="00DC3938" w:rsidRPr="00DC3681" w:rsidRDefault="00DC3938" w:rsidP="00DC3938">
      <w:pPr>
        <w:pStyle w:val="ListParagraph"/>
        <w:numPr>
          <w:ilvl w:val="0"/>
          <w:numId w:val="18"/>
        </w:numPr>
        <w:ind w:left="1440"/>
        <w:rPr>
          <w:rFonts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>The contents should be the following:</w:t>
      </w:r>
    </w:p>
    <w:p w14:paraId="1A4EB06A" w14:textId="235A89D4" w:rsidR="00B02D9E" w:rsidRPr="00DC3681" w:rsidRDefault="00B02D9E" w:rsidP="00B02D9E">
      <w:pPr>
        <w:pStyle w:val="ListParagraph"/>
        <w:numPr>
          <w:ilvl w:val="2"/>
          <w:numId w:val="18"/>
        </w:numPr>
        <w:rPr>
          <w:rFonts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>Java Files</w:t>
      </w:r>
    </w:p>
    <w:p w14:paraId="68820C34" w14:textId="709D4F97" w:rsidR="00B02D9E" w:rsidRPr="00DC3681" w:rsidRDefault="00B02D9E" w:rsidP="00B02D9E">
      <w:pPr>
        <w:pStyle w:val="ListParagraph"/>
        <w:numPr>
          <w:ilvl w:val="2"/>
          <w:numId w:val="18"/>
        </w:numPr>
        <w:rPr>
          <w:rFonts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>Java Files</w:t>
      </w:r>
    </w:p>
    <w:p w14:paraId="3F440610" w14:textId="5072ED54" w:rsidR="00B02D9E" w:rsidRPr="00DC3681" w:rsidRDefault="00B02D9E" w:rsidP="00B02D9E">
      <w:pPr>
        <w:pStyle w:val="ListParagraph"/>
        <w:numPr>
          <w:ilvl w:val="2"/>
          <w:numId w:val="18"/>
        </w:numPr>
        <w:rPr>
          <w:rFonts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>Java Files</w:t>
      </w:r>
    </w:p>
    <w:p w14:paraId="02C93528" w14:textId="77777777" w:rsidR="00DC3938" w:rsidRPr="00DC3681" w:rsidRDefault="00DC3938" w:rsidP="00DC3938">
      <w:pPr>
        <w:pStyle w:val="ListParagraph"/>
        <w:numPr>
          <w:ilvl w:val="0"/>
          <w:numId w:val="18"/>
        </w:numPr>
        <w:ind w:left="1440"/>
        <w:rPr>
          <w:rFonts w:cs="Calibri"/>
          <w:sz w:val="24"/>
          <w:szCs w:val="24"/>
          <w:highlight w:val="yellow"/>
        </w:rPr>
      </w:pPr>
      <w:r w:rsidRPr="00DC3681">
        <w:rPr>
          <w:rFonts w:cs="Calibri"/>
          <w:sz w:val="24"/>
          <w:szCs w:val="24"/>
          <w:highlight w:val="yellow"/>
        </w:rPr>
        <w:t>(Note) Your directory path (C:\xxxx\xxxx\src) may look different depending on where you install the src code.</w:t>
      </w:r>
    </w:p>
    <w:p w14:paraId="469D3DA4" w14:textId="77777777" w:rsidR="00DC3938" w:rsidRPr="00DC3938" w:rsidRDefault="00DC3938" w:rsidP="00DC3938"/>
    <w:p w14:paraId="3FDEA572" w14:textId="45426E95" w:rsidR="00E90404" w:rsidRDefault="00E90404" w:rsidP="00E90404">
      <w:pPr>
        <w:pStyle w:val="Heading2"/>
      </w:pPr>
      <w:bookmarkStart w:id="11" w:name="_Toc133770473"/>
      <w:r>
        <w:t>Installing Modules</w:t>
      </w:r>
      <w:bookmarkEnd w:id="11"/>
    </w:p>
    <w:p w14:paraId="0CFC5B9A" w14:textId="70A94A6B" w:rsidR="00B02D9E" w:rsidRPr="00B02D9E" w:rsidRDefault="00B02D9E" w:rsidP="00B02D9E">
      <w:pPr>
        <w:ind w:left="1080"/>
      </w:pPr>
      <w:r w:rsidRPr="00B02D9E">
        <w:t xml:space="preserve">Java provides default packages such as Abstract Window Toolkit (AWT) &amp; Swing packages to create user </w:t>
      </w:r>
      <w:r>
        <w:t>interfaces</w:t>
      </w:r>
      <w:r w:rsidRPr="00B02D9E">
        <w:t xml:space="preserve"> (UI) for desktop applications. Also, we need two more libraries</w:t>
      </w:r>
      <w:r>
        <w:t xml:space="preserve">: </w:t>
      </w:r>
      <w:r w:rsidRPr="00B02D9E">
        <w:t>Mysql-JDBC-connector and java-date-picker.</w:t>
      </w:r>
    </w:p>
    <w:p w14:paraId="1BFF94F8" w14:textId="1DC924E6" w:rsidR="00B02D9E" w:rsidRPr="00BB54B0" w:rsidRDefault="00B02D9E" w:rsidP="00B02D9E">
      <w:pPr>
        <w:pStyle w:val="ListParagraph"/>
        <w:numPr>
          <w:ilvl w:val="0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</w:rPr>
        <w:t xml:space="preserve">Download </w:t>
      </w:r>
      <w:hyperlink r:id="rId11" w:history="1">
        <w:r w:rsidRPr="00BB54B0">
          <w:rPr>
            <w:rStyle w:val="Hyperlink"/>
            <w:rFonts w:cs="Calibri"/>
            <w:sz w:val="24"/>
            <w:szCs w:val="24"/>
            <w:highlight w:val="red"/>
          </w:rPr>
          <w:t>jxdatepicke</w:t>
        </w:r>
        <w:r w:rsidRPr="00BB54B0">
          <w:rPr>
            <w:rStyle w:val="Hyperlink"/>
            <w:rFonts w:cs="Calibri"/>
            <w:sz w:val="24"/>
            <w:szCs w:val="24"/>
            <w:highlight w:val="red"/>
          </w:rPr>
          <w:t>r</w:t>
        </w:r>
        <w:r w:rsidRPr="00BB54B0">
          <w:rPr>
            <w:rStyle w:val="Hyperlink"/>
            <w:rFonts w:cs="Calibri"/>
            <w:sz w:val="24"/>
            <w:szCs w:val="24"/>
            <w:highlight w:val="red"/>
          </w:rPr>
          <w:t xml:space="preserve"> library</w:t>
        </w:r>
      </w:hyperlink>
      <w:r w:rsidRPr="00BB54B0">
        <w:rPr>
          <w:rFonts w:cs="Calibri"/>
          <w:sz w:val="24"/>
          <w:szCs w:val="24"/>
          <w:highlight w:val="red"/>
        </w:rPr>
        <w:t xml:space="preserve">. </w:t>
      </w:r>
    </w:p>
    <w:p w14:paraId="56302BB0" w14:textId="34D38BBE" w:rsidR="00B02D9E" w:rsidRPr="00BB54B0" w:rsidRDefault="00B02D9E" w:rsidP="00B02D9E">
      <w:pPr>
        <w:pStyle w:val="ListParagraph"/>
        <w:numPr>
          <w:ilvl w:val="1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sz w:val="24"/>
          <w:szCs w:val="24"/>
          <w:highlight w:val="red"/>
        </w:rPr>
        <w:t>To import:</w:t>
      </w:r>
    </w:p>
    <w:p w14:paraId="55088B85" w14:textId="4D226EDF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 xml:space="preserve">Right-click on LMS and select Build Path &gt;&gt; Configure Build Path.  </w:t>
      </w:r>
    </w:p>
    <w:p w14:paraId="34CFE769" w14:textId="77CEC09E" w:rsidR="00DC3681" w:rsidRPr="00BB54B0" w:rsidRDefault="00DC3681" w:rsidP="00DC3681">
      <w:pPr>
        <w:ind w:left="1800"/>
        <w:jc w:val="center"/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C068F4" wp14:editId="760F2095">
                <wp:simplePos x="0" y="0"/>
                <wp:positionH relativeFrom="column">
                  <wp:posOffset>2623930</wp:posOffset>
                </wp:positionH>
                <wp:positionV relativeFrom="paragraph">
                  <wp:posOffset>931324</wp:posOffset>
                </wp:positionV>
                <wp:extent cx="1852378" cy="127221"/>
                <wp:effectExtent l="0" t="0" r="14605" b="25400"/>
                <wp:wrapNone/>
                <wp:docPr id="227681718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2378" cy="1272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1507F5" id="Rectangle 5" o:spid="_x0000_s1026" style="position:absolute;margin-left:206.6pt;margin-top:73.35pt;width:145.85pt;height:10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" filled="f" strokecolor="red" strokeweight="1pt" insetpen="t"/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6B6CA123" wp14:editId="60F53B35">
            <wp:extent cx="1911626" cy="2447728"/>
            <wp:effectExtent l="76200" t="76200" r="127000" b="124460"/>
            <wp:docPr id="1713701357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01357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24195" cy="246382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B54B9" w14:textId="16193674" w:rsidR="00DC3681" w:rsidRPr="00BB54B0" w:rsidRDefault="00B02D9E" w:rsidP="00DC3681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Libraries”</w:t>
      </w:r>
    </w:p>
    <w:p w14:paraId="66D5A59A" w14:textId="395921D7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Add External Libraries” on the left-hand side</w:t>
      </w:r>
    </w:p>
    <w:p w14:paraId="2CA2E887" w14:textId="31F8EB76" w:rsidR="00DC3681" w:rsidRPr="00BB54B0" w:rsidRDefault="00DC3681" w:rsidP="00DC3681">
      <w:pPr>
        <w:pStyle w:val="ListParagraph"/>
        <w:ind w:left="3240"/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D12941" wp14:editId="0CF66F73">
                <wp:simplePos x="0" y="0"/>
                <wp:positionH relativeFrom="column">
                  <wp:posOffset>4835580</wp:posOffset>
                </wp:positionH>
                <wp:positionV relativeFrom="paragraph">
                  <wp:posOffset>326556</wp:posOffset>
                </wp:positionV>
                <wp:extent cx="469265" cy="198120"/>
                <wp:effectExtent l="38100" t="0" r="26035" b="68580"/>
                <wp:wrapNone/>
                <wp:docPr id="139864327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265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DD87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380.75pt;margin-top:25.7pt;width:36.95pt;height:15.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C2EAA1" wp14:editId="209B1299">
                <wp:simplePos x="0" y="0"/>
                <wp:positionH relativeFrom="column">
                  <wp:posOffset>2450161</wp:posOffset>
                </wp:positionH>
                <wp:positionV relativeFrom="paragraph">
                  <wp:posOffset>167641</wp:posOffset>
                </wp:positionV>
                <wp:extent cx="270345" cy="262393"/>
                <wp:effectExtent l="0" t="0" r="73025" b="61595"/>
                <wp:wrapNone/>
                <wp:docPr id="173445568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345" cy="26239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E8B4BC" id="Straight Arrow Connector 4" o:spid="_x0000_s1026" type="#_x0000_t32" style="position:absolute;margin-left:192.95pt;margin-top:13.2pt;width:21.3pt;height:20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4D32B1DD" wp14:editId="2006A4C1">
            <wp:extent cx="2698805" cy="1580935"/>
            <wp:effectExtent l="76200" t="76200" r="139700" b="133985"/>
            <wp:docPr id="593532632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532632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25730" cy="159670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C76A09" w14:textId="6F721154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Navigate to the location on your system where the jxdatepicker library is located and select that file</w:t>
      </w:r>
    </w:p>
    <w:p w14:paraId="523776E8" w14:textId="7A23F427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Apply”</w:t>
      </w:r>
    </w:p>
    <w:p w14:paraId="6219D7B7" w14:textId="4B3A8F49" w:rsidR="00DC3681" w:rsidRPr="00BB54B0" w:rsidRDefault="00DC3681" w:rsidP="00DC3681">
      <w:pPr>
        <w:pStyle w:val="ListParagraph"/>
        <w:ind w:left="3240"/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06A718" wp14:editId="27162A40">
                <wp:simplePos x="0" y="0"/>
                <wp:positionH relativeFrom="column">
                  <wp:posOffset>4888368</wp:posOffset>
                </wp:positionH>
                <wp:positionV relativeFrom="paragraph">
                  <wp:posOffset>1254511</wp:posOffset>
                </wp:positionV>
                <wp:extent cx="469265" cy="198120"/>
                <wp:effectExtent l="38100" t="0" r="26035" b="68580"/>
                <wp:wrapNone/>
                <wp:docPr id="2109324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265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E6B29" id="Straight Arrow Connector 4" o:spid="_x0000_s1026" type="#_x0000_t32" style="position:absolute;margin-left:384.9pt;margin-top:98.8pt;width:36.95pt;height:15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8D9FB6" wp14:editId="38F015F3">
                <wp:simplePos x="0" y="0"/>
                <wp:positionH relativeFrom="column">
                  <wp:posOffset>2448257</wp:posOffset>
                </wp:positionH>
                <wp:positionV relativeFrom="paragraph">
                  <wp:posOffset>157701</wp:posOffset>
                </wp:positionV>
                <wp:extent cx="270345" cy="262393"/>
                <wp:effectExtent l="0" t="0" r="73025" b="61595"/>
                <wp:wrapNone/>
                <wp:docPr id="1702665786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345" cy="26239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9F9231" id="Straight Arrow Connector 4" o:spid="_x0000_s1026" type="#_x0000_t32" style="position:absolute;margin-left:192.8pt;margin-top:12.4pt;width:21.3pt;height:2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5B0B7010" wp14:editId="69BF19DB">
            <wp:extent cx="2698750" cy="1580325"/>
            <wp:effectExtent l="76200" t="76200" r="139700" b="134620"/>
            <wp:docPr id="83290858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908580" name="Picture 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34586" cy="160131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10EC45" w14:textId="61EC3958" w:rsidR="00B02D9E" w:rsidRPr="00BB54B0" w:rsidRDefault="00B02D9E" w:rsidP="00B02D9E">
      <w:pPr>
        <w:pStyle w:val="ListParagraph"/>
        <w:numPr>
          <w:ilvl w:val="0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</w:rPr>
        <w:t xml:space="preserve">Download </w:t>
      </w:r>
      <w:hyperlink r:id="rId15" w:history="1">
        <w:r w:rsidRPr="00BB54B0">
          <w:rPr>
            <w:rStyle w:val="Hyperlink"/>
            <w:rFonts w:cs="Calibri"/>
            <w:sz w:val="24"/>
            <w:szCs w:val="24"/>
            <w:highlight w:val="red"/>
          </w:rPr>
          <w:t>MySQL-connector</w:t>
        </w:r>
      </w:hyperlink>
      <w:r w:rsidRPr="00BB54B0">
        <w:rPr>
          <w:rFonts w:cs="Calibri"/>
          <w:sz w:val="24"/>
          <w:szCs w:val="24"/>
          <w:highlight w:val="red"/>
        </w:rPr>
        <w:t xml:space="preserve"> </w:t>
      </w:r>
    </w:p>
    <w:p w14:paraId="233C7D94" w14:textId="7AD0BC45" w:rsidR="00B02D9E" w:rsidRPr="00BB54B0" w:rsidRDefault="00B02D9E" w:rsidP="00B02D9E">
      <w:pPr>
        <w:pStyle w:val="ListParagraph"/>
        <w:numPr>
          <w:ilvl w:val="1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</w:rPr>
        <w:t>To Import:</w:t>
      </w:r>
    </w:p>
    <w:p w14:paraId="331F6613" w14:textId="77777777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 xml:space="preserve">Right-click on LMS and select Build Path &gt;&gt; Configure Build Path.  </w:t>
      </w:r>
    </w:p>
    <w:p w14:paraId="5998235A" w14:textId="3B8B6F4B" w:rsidR="00DC3681" w:rsidRPr="00BB54B0" w:rsidRDefault="00DC3681" w:rsidP="00DC3681">
      <w:pPr>
        <w:pStyle w:val="ListParagraph"/>
        <w:ind w:left="3240"/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0F8A3E1" wp14:editId="7BAE5B7B">
                <wp:simplePos x="0" y="0"/>
                <wp:positionH relativeFrom="column">
                  <wp:posOffset>2135588</wp:posOffset>
                </wp:positionH>
                <wp:positionV relativeFrom="paragraph">
                  <wp:posOffset>945571</wp:posOffset>
                </wp:positionV>
                <wp:extent cx="1852378" cy="127221"/>
                <wp:effectExtent l="0" t="0" r="14605" b="25400"/>
                <wp:wrapNone/>
                <wp:docPr id="205445187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2378" cy="1272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7EA6BC" id="Rectangle 5" o:spid="_x0000_s1026" style="position:absolute;margin-left:168.15pt;margin-top:74.45pt;width:145.85pt;height:10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" filled="f" strokecolor="red" strokeweight="1pt" insetpen="t"/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34459435" wp14:editId="6A7DFC3E">
            <wp:extent cx="1960052" cy="2509734"/>
            <wp:effectExtent l="76200" t="76200" r="135890" b="138430"/>
            <wp:docPr id="421610573" name="Picture 4216105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01357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61597" cy="251171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9BA684" w14:textId="77777777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Libraries”</w:t>
      </w:r>
    </w:p>
    <w:p w14:paraId="2C4FF7F6" w14:textId="77777777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Add External Libraries” on the left-hand side</w:t>
      </w:r>
    </w:p>
    <w:p w14:paraId="19FF7B4F" w14:textId="1B29F784" w:rsidR="00DC3681" w:rsidRPr="00BB54B0" w:rsidRDefault="00DC3681" w:rsidP="00DC3681">
      <w:pPr>
        <w:pStyle w:val="ListParagraph"/>
        <w:ind w:left="3240"/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0E6126" wp14:editId="34D4D244">
                <wp:simplePos x="0" y="0"/>
                <wp:positionH relativeFrom="column">
                  <wp:posOffset>2416230</wp:posOffset>
                </wp:positionH>
                <wp:positionV relativeFrom="paragraph">
                  <wp:posOffset>166784</wp:posOffset>
                </wp:positionV>
                <wp:extent cx="269875" cy="262255"/>
                <wp:effectExtent l="0" t="0" r="73025" b="61595"/>
                <wp:wrapNone/>
                <wp:docPr id="122573604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875" cy="2622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71038" id="Straight Arrow Connector 4" o:spid="_x0000_s1026" type="#_x0000_t32" style="position:absolute;margin-left:190.25pt;margin-top:13.15pt;width:21.25pt;height:20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937E2D" wp14:editId="2BCDDA4A">
                <wp:simplePos x="0" y="0"/>
                <wp:positionH relativeFrom="column">
                  <wp:posOffset>4785195</wp:posOffset>
                </wp:positionH>
                <wp:positionV relativeFrom="paragraph">
                  <wp:posOffset>326223</wp:posOffset>
                </wp:positionV>
                <wp:extent cx="469265" cy="198120"/>
                <wp:effectExtent l="38100" t="0" r="26035" b="68580"/>
                <wp:wrapNone/>
                <wp:docPr id="206550714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265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9EE41" id="Straight Arrow Connector 4" o:spid="_x0000_s1026" type="#_x0000_t32" style="position:absolute;margin-left:376.8pt;margin-top:25.7pt;width:36.95pt;height:15.6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38AE95C4" wp14:editId="5D30091F">
            <wp:extent cx="2651097" cy="1552988"/>
            <wp:effectExtent l="76200" t="76200" r="130810" b="142875"/>
            <wp:docPr id="2140033331" name="Picture 21400333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532632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9301" cy="156365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E86253" w14:textId="02677311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Navigate to the location on your system where the MySQL Connector file is located and select that file</w:t>
      </w:r>
    </w:p>
    <w:p w14:paraId="4AC69D43" w14:textId="00E2BB8D" w:rsidR="00B02D9E" w:rsidRPr="00BB54B0" w:rsidRDefault="00B02D9E" w:rsidP="00B02D9E">
      <w:pPr>
        <w:pStyle w:val="ListParagraph"/>
        <w:numPr>
          <w:ilvl w:val="2"/>
          <w:numId w:val="37"/>
        </w:numPr>
        <w:rPr>
          <w:rFonts w:eastAsia="Times New Roman" w:cs="Calibri"/>
          <w:sz w:val="24"/>
          <w:szCs w:val="24"/>
          <w:highlight w:val="red"/>
        </w:rPr>
      </w:pPr>
      <w:r w:rsidRPr="00BB54B0">
        <w:rPr>
          <w:rFonts w:cs="Calibri"/>
          <w:sz w:val="24"/>
          <w:szCs w:val="24"/>
          <w:highlight w:val="red"/>
          <w:shd w:val="clear" w:color="auto" w:fill="FFFFFF"/>
        </w:rPr>
        <w:t>Select “Apply and Close”</w:t>
      </w:r>
    </w:p>
    <w:p w14:paraId="03BA8510" w14:textId="1DB61B2B" w:rsidR="00DC3681" w:rsidRPr="00B02D9E" w:rsidRDefault="00DC3681" w:rsidP="00DC3681">
      <w:pPr>
        <w:pStyle w:val="ListParagraph"/>
        <w:ind w:left="3240"/>
        <w:rPr>
          <w:rFonts w:eastAsia="Times New Roman" w:cs="Calibri"/>
          <w:sz w:val="24"/>
          <w:szCs w:val="24"/>
        </w:rPr>
      </w:pP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AF04FA" wp14:editId="605BB8F2">
                <wp:simplePos x="0" y="0"/>
                <wp:positionH relativeFrom="column">
                  <wp:posOffset>2417197</wp:posOffset>
                </wp:positionH>
                <wp:positionV relativeFrom="paragraph">
                  <wp:posOffset>134012</wp:posOffset>
                </wp:positionV>
                <wp:extent cx="269875" cy="262255"/>
                <wp:effectExtent l="0" t="0" r="73025" b="61595"/>
                <wp:wrapNone/>
                <wp:docPr id="196486598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875" cy="26225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EA5EAF" id="Straight Arrow Connector 4" o:spid="_x0000_s1026" type="#_x0000_t32" style="position:absolute;margin-left:190.35pt;margin-top:10.55pt;width:21.25pt;height:20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noProof/>
          <w:sz w:val="24"/>
          <w:szCs w:val="24"/>
          <w:highlight w:val="re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F64EE8B" wp14:editId="32E448F2">
                <wp:simplePos x="0" y="0"/>
                <wp:positionH relativeFrom="column">
                  <wp:posOffset>4563110</wp:posOffset>
                </wp:positionH>
                <wp:positionV relativeFrom="paragraph">
                  <wp:posOffset>1374775</wp:posOffset>
                </wp:positionV>
                <wp:extent cx="469265" cy="198120"/>
                <wp:effectExtent l="38100" t="0" r="26035" b="68580"/>
                <wp:wrapNone/>
                <wp:docPr id="40927860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265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DB8EA" id="Straight Arrow Connector 4" o:spid="_x0000_s1026" type="#_x0000_t32" style="position:absolute;margin-left:359.3pt;margin-top:108.25pt;width:36.95pt;height:15.6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" strokecolor="red" strokeweight="1.5pt" insetpen="t">
                <v:stroke endarrow="block"/>
              </v:shape>
            </w:pict>
          </mc:Fallback>
        </mc:AlternateContent>
      </w:r>
      <w:r w:rsidRPr="00BB54B0">
        <w:rPr>
          <w:rFonts w:eastAsia="Times New Roman" w:cs="Calibri"/>
          <w:sz w:val="24"/>
          <w:szCs w:val="24"/>
          <w:highlight w:val="red"/>
        </w:rPr>
        <w:drawing>
          <wp:inline distT="0" distB="0" distL="0" distR="0" wp14:anchorId="4116C82F" wp14:editId="379E1088">
            <wp:extent cx="2650490" cy="1571604"/>
            <wp:effectExtent l="76200" t="76200" r="130810" b="124460"/>
            <wp:docPr id="22602962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029627" name="Picture 1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2281" cy="159045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526C8B" w14:textId="385FBE2C" w:rsidR="00B02D9E" w:rsidRPr="00B02D9E" w:rsidRDefault="00B02D9E" w:rsidP="00B02D9E">
      <w:pPr>
        <w:pStyle w:val="Heading1"/>
        <w:numPr>
          <w:ilvl w:val="0"/>
          <w:numId w:val="0"/>
        </w:numPr>
        <w:ind w:left="-720"/>
      </w:pPr>
      <w:r>
        <w:tab/>
      </w:r>
    </w:p>
    <w:p w14:paraId="023A0680" w14:textId="5D08CC6B" w:rsidR="00E90404" w:rsidRDefault="00E90404" w:rsidP="00E90404">
      <w:pPr>
        <w:pStyle w:val="Heading1"/>
      </w:pPr>
      <w:bookmarkStart w:id="12" w:name="_Toc133770474"/>
      <w:r>
        <w:t>Operations</w:t>
      </w:r>
      <w:bookmarkEnd w:id="12"/>
    </w:p>
    <w:p w14:paraId="07A169B6" w14:textId="34FD9F0C" w:rsidR="00E90404" w:rsidRDefault="00E90404" w:rsidP="00E90404">
      <w:pPr>
        <w:pStyle w:val="Heading2"/>
      </w:pPr>
      <w:bookmarkStart w:id="13" w:name="_Toc133770475"/>
      <w:r>
        <w:t>LMS Start-Up</w:t>
      </w:r>
      <w:bookmarkEnd w:id="13"/>
    </w:p>
    <w:p w14:paraId="79BC22DA" w14:textId="77777777" w:rsidR="00DC3938" w:rsidRPr="00DC3681" w:rsidRDefault="00DC3938" w:rsidP="00DC3938">
      <w:pPr>
        <w:pStyle w:val="ListParagraph"/>
        <w:numPr>
          <w:ilvl w:val="0"/>
          <w:numId w:val="30"/>
        </w:numPr>
        <w:rPr>
          <w:rFonts w:cs="Calibri"/>
          <w:sz w:val="24"/>
          <w:szCs w:val="24"/>
          <w:highlight w:val="yellow"/>
        </w:rPr>
      </w:pPr>
      <w:r w:rsidRPr="00DC3681">
        <w:rPr>
          <w:sz w:val="24"/>
          <w:szCs w:val="24"/>
          <w:highlight w:val="yellow"/>
        </w:rPr>
        <w:t>From the src directory type:  python __main__.py</w:t>
      </w:r>
    </w:p>
    <w:p w14:paraId="2EB891BF" w14:textId="4526E6DC" w:rsidR="00DC3938" w:rsidRPr="00DC3938" w:rsidRDefault="00DC3938" w:rsidP="00DC3938"/>
    <w:p w14:paraId="08B86318" w14:textId="3B1418F9" w:rsidR="00E90404" w:rsidRDefault="00E90404" w:rsidP="00E90404">
      <w:pPr>
        <w:pStyle w:val="Heading2"/>
      </w:pPr>
      <w:bookmarkStart w:id="14" w:name="_Toc133770476"/>
      <w:r>
        <w:t>Log In</w:t>
      </w:r>
      <w:bookmarkEnd w:id="14"/>
    </w:p>
    <w:p w14:paraId="5F6A7EF0" w14:textId="3BB7D6E6" w:rsidR="00DC3938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The LMS application has started when you see the following </w:t>
      </w:r>
      <w:r w:rsidR="00426DE6" w:rsidRPr="00B8256B">
        <w:rPr>
          <w:rFonts w:cs="Calibri"/>
          <w:sz w:val="24"/>
          <w:szCs w:val="24"/>
        </w:rPr>
        <w:t>screen.</w:t>
      </w:r>
    </w:p>
    <w:p w14:paraId="5BEEA1C2" w14:textId="67781D5B" w:rsidR="00A82728" w:rsidRPr="00B8256B" w:rsidRDefault="00A82728" w:rsidP="00A82728">
      <w:pPr>
        <w:pStyle w:val="ListParagraph"/>
        <w:ind w:left="2520" w:firstLine="360"/>
        <w:rPr>
          <w:rFonts w:cs="Calibri"/>
          <w:sz w:val="24"/>
          <w:szCs w:val="24"/>
        </w:rPr>
      </w:pPr>
      <w:r w:rsidRPr="00A82728">
        <w:rPr>
          <w:rFonts w:cs="Calibri"/>
          <w:noProof/>
          <w:sz w:val="24"/>
          <w:szCs w:val="24"/>
        </w:rPr>
        <w:drawing>
          <wp:inline distT="0" distB="0" distL="0" distR="0" wp14:anchorId="291CCE2A" wp14:editId="713E6B18">
            <wp:extent cx="2238375" cy="1154162"/>
            <wp:effectExtent l="76200" t="76200" r="123825" b="141605"/>
            <wp:docPr id="528677887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677887" name="Picture 1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43623" cy="115686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0DD8E" w14:textId="06D15398" w:rsidR="00A82728" w:rsidRPr="00A82728" w:rsidRDefault="00DC3938" w:rsidP="00A8272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Enter the Username in the designated “User</w:t>
      </w:r>
      <w:r w:rsidR="00A82728">
        <w:rPr>
          <w:rFonts w:cs="Calibri"/>
          <w:sz w:val="24"/>
          <w:szCs w:val="24"/>
        </w:rPr>
        <w:t>n</w:t>
      </w:r>
      <w:r w:rsidRPr="00B8256B">
        <w:rPr>
          <w:rFonts w:cs="Calibri"/>
          <w:sz w:val="24"/>
          <w:szCs w:val="24"/>
        </w:rPr>
        <w:t>ame” block</w:t>
      </w:r>
      <w:r w:rsidR="00A82728">
        <w:rPr>
          <w:rFonts w:cs="Calibri"/>
          <w:sz w:val="24"/>
          <w:szCs w:val="24"/>
        </w:rPr>
        <w:t>.</w:t>
      </w:r>
    </w:p>
    <w:p w14:paraId="5D274485" w14:textId="5AB6667B" w:rsidR="00DC3938" w:rsidRPr="00C779FC" w:rsidRDefault="00DC3938" w:rsidP="00C779FC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Password in the designated “Password” </w:t>
      </w:r>
      <w:r w:rsidR="00A82728" w:rsidRPr="00B8256B">
        <w:rPr>
          <w:rFonts w:cs="Calibri"/>
          <w:sz w:val="24"/>
          <w:szCs w:val="24"/>
        </w:rPr>
        <w:t>block.</w:t>
      </w:r>
      <w:r w:rsidR="00D675C3">
        <w:rPr>
          <w:rFonts w:cs="Calibri"/>
          <w:sz w:val="24"/>
          <w:szCs w:val="24"/>
        </w:rPr>
        <w:t xml:space="preserve"> </w:t>
      </w:r>
    </w:p>
    <w:p w14:paraId="467C92B5" w14:textId="6B76DC3D" w:rsidR="00DC3938" w:rsidRDefault="00EE3202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When</w:t>
      </w:r>
      <w:r w:rsidR="00DC3938" w:rsidRPr="00B8256B">
        <w:rPr>
          <w:rFonts w:cs="Calibri"/>
          <w:sz w:val="24"/>
          <w:szCs w:val="24"/>
        </w:rPr>
        <w:t xml:space="preserve"> User</w:t>
      </w:r>
      <w:r w:rsidR="00A82728">
        <w:rPr>
          <w:rFonts w:cs="Calibri"/>
          <w:sz w:val="24"/>
          <w:szCs w:val="24"/>
        </w:rPr>
        <w:t>n</w:t>
      </w:r>
      <w:r w:rsidR="00DC3938" w:rsidRPr="00B8256B">
        <w:rPr>
          <w:rFonts w:cs="Calibri"/>
          <w:sz w:val="24"/>
          <w:szCs w:val="24"/>
        </w:rPr>
        <w:t xml:space="preserve">ame and Password are entered corrected the </w:t>
      </w:r>
      <w:r w:rsidR="00BB54B0">
        <w:rPr>
          <w:rFonts w:cs="Calibri"/>
          <w:sz w:val="24"/>
          <w:szCs w:val="24"/>
        </w:rPr>
        <w:t>System menu</w:t>
      </w:r>
      <w:r w:rsidR="00DC3938" w:rsidRPr="00B8256B">
        <w:rPr>
          <w:rFonts w:cs="Calibri"/>
          <w:sz w:val="24"/>
          <w:szCs w:val="24"/>
        </w:rPr>
        <w:t xml:space="preserve"> screen will be displayed</w:t>
      </w:r>
    </w:p>
    <w:p w14:paraId="52D467B5" w14:textId="7D2EB4B5" w:rsidR="00BB54B0" w:rsidRDefault="00BB54B0" w:rsidP="00BB54B0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&lt;Image of </w:t>
      </w:r>
      <w:r>
        <w:rPr>
          <w:rFonts w:cs="Calibri"/>
          <w:sz w:val="24"/>
          <w:szCs w:val="24"/>
        </w:rPr>
        <w:t>UN and PW inserted&gt;</w:t>
      </w:r>
    </w:p>
    <w:p w14:paraId="7A6A684D" w14:textId="5F305133" w:rsidR="00BB54B0" w:rsidRDefault="00BB54B0" w:rsidP="00BB54B0">
      <w:pPr>
        <w:pStyle w:val="ListParagraph"/>
        <w:ind w:left="2520"/>
        <w:rPr>
          <w:rFonts w:cs="Calibri"/>
          <w:sz w:val="24"/>
          <w:szCs w:val="24"/>
        </w:rPr>
      </w:pPr>
      <w:r w:rsidRPr="00A82728">
        <w:rPr>
          <w:rFonts w:cs="Calibri"/>
          <w:noProof/>
          <w:sz w:val="24"/>
          <w:szCs w:val="24"/>
        </w:rPr>
        <w:lastRenderedPageBreak/>
        <w:drawing>
          <wp:inline distT="0" distB="0" distL="0" distR="0" wp14:anchorId="5BA7FBD9" wp14:editId="5675AA5E">
            <wp:extent cx="1962486" cy="2009775"/>
            <wp:effectExtent l="76200" t="76200" r="133350" b="123825"/>
            <wp:docPr id="217665333" name="Picture 21766533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893864" name="Picture 1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3340" cy="20106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F432AE" w14:textId="705AE0F6" w:rsidR="00EE3202" w:rsidRDefault="00EE3202" w:rsidP="00A82728">
      <w:pPr>
        <w:pStyle w:val="ListParagraph"/>
        <w:ind w:left="2880"/>
        <w:rPr>
          <w:rFonts w:cs="Calibri"/>
          <w:sz w:val="24"/>
          <w:szCs w:val="24"/>
        </w:rPr>
      </w:pPr>
    </w:p>
    <w:p w14:paraId="70CA3060" w14:textId="77777777" w:rsidR="00A82728" w:rsidRPr="00A82728" w:rsidRDefault="00A82728" w:rsidP="00A82728">
      <w:pPr>
        <w:pStyle w:val="ListParagraph"/>
        <w:ind w:left="2880"/>
        <w:rPr>
          <w:rFonts w:cs="Calibri"/>
          <w:sz w:val="24"/>
          <w:szCs w:val="24"/>
        </w:rPr>
      </w:pPr>
    </w:p>
    <w:p w14:paraId="34151547" w14:textId="5A4A30A2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A message will be </w:t>
      </w:r>
      <w:r>
        <w:rPr>
          <w:rFonts w:cs="Calibri"/>
          <w:sz w:val="24"/>
          <w:szCs w:val="24"/>
        </w:rPr>
        <w:t>displayed</w:t>
      </w:r>
      <w:r w:rsidRPr="00B8256B">
        <w:rPr>
          <w:rFonts w:cs="Calibri"/>
          <w:sz w:val="24"/>
          <w:szCs w:val="24"/>
        </w:rPr>
        <w:t xml:space="preserve"> if an incorrect User</w:t>
      </w:r>
      <w:r w:rsidR="00A82728">
        <w:rPr>
          <w:rFonts w:cs="Calibri"/>
          <w:sz w:val="24"/>
          <w:szCs w:val="24"/>
        </w:rPr>
        <w:t>n</w:t>
      </w:r>
      <w:r w:rsidRPr="00B8256B">
        <w:rPr>
          <w:rFonts w:cs="Calibri"/>
          <w:sz w:val="24"/>
          <w:szCs w:val="24"/>
        </w:rPr>
        <w:t>ame or Password is entered</w:t>
      </w:r>
    </w:p>
    <w:p w14:paraId="27DE115F" w14:textId="77777777" w:rsidR="00DC3938" w:rsidRDefault="00DC3938" w:rsidP="00DC3938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Error Message&gt;</w:t>
      </w:r>
    </w:p>
    <w:p w14:paraId="0D1AFD0C" w14:textId="77777777" w:rsidR="00DC3938" w:rsidRPr="00DC3938" w:rsidRDefault="00DC3938" w:rsidP="00DC3938"/>
    <w:p w14:paraId="0DE15CBC" w14:textId="41B04056" w:rsidR="00E90404" w:rsidRDefault="00BB54B0" w:rsidP="00E90404">
      <w:pPr>
        <w:pStyle w:val="Heading2"/>
      </w:pPr>
      <w:r>
        <w:t>Issuing a Book</w:t>
      </w:r>
    </w:p>
    <w:p w14:paraId="4A999668" w14:textId="0B57774F" w:rsidR="00DC3938" w:rsidRPr="00B8256B" w:rsidRDefault="00EE3202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From the Librarian’s Screen, click on Issue Book</w:t>
      </w:r>
    </w:p>
    <w:p w14:paraId="0A253319" w14:textId="5025EB65" w:rsidR="00BB54B0" w:rsidRDefault="00BB54B0" w:rsidP="00BB54B0">
      <w:pPr>
        <w:pStyle w:val="ListParagraph"/>
        <w:ind w:left="2520" w:firstLine="360"/>
        <w:rPr>
          <w:rFonts w:cs="Calibri"/>
          <w:sz w:val="24"/>
          <w:szCs w:val="24"/>
        </w:rPr>
      </w:pPr>
      <w:r w:rsidRPr="00A82728">
        <w:rPr>
          <w:rFonts w:cs="Calibri"/>
          <w:noProof/>
          <w:sz w:val="24"/>
          <w:szCs w:val="24"/>
        </w:rPr>
        <w:drawing>
          <wp:inline distT="0" distB="0" distL="0" distR="0" wp14:anchorId="59C46D10" wp14:editId="5F98E3D0">
            <wp:extent cx="1962486" cy="2009775"/>
            <wp:effectExtent l="76200" t="76200" r="133350" b="123825"/>
            <wp:docPr id="687085391" name="Picture 68708539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893864" name="Picture 1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3340" cy="20106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603E8C" w14:textId="5F603D86" w:rsidR="00BB54B0" w:rsidRPr="00BB54B0" w:rsidRDefault="00DC3938" w:rsidP="00BB54B0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 w:rsidR="00EE3202"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 xml:space="preserve"> in the designated “</w:t>
      </w:r>
      <w:r w:rsidR="00EE3202"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>” block</w:t>
      </w:r>
      <w:r w:rsidR="00BB54B0">
        <w:rPr>
          <w:rFonts w:cs="Calibri"/>
          <w:sz w:val="24"/>
          <w:szCs w:val="24"/>
        </w:rPr>
        <w:t>, followed by the Title and Author</w:t>
      </w:r>
    </w:p>
    <w:p w14:paraId="68E4D5B4" w14:textId="77777777" w:rsidR="00BB54B0" w:rsidRDefault="00BB54B0" w:rsidP="00BB54B0">
      <w:pPr>
        <w:ind w:left="2880"/>
        <w:rPr>
          <w:rFonts w:cs="Calibri"/>
          <w:sz w:val="24"/>
          <w:szCs w:val="24"/>
          <w:highlight w:val="yellow"/>
        </w:rPr>
      </w:pPr>
    </w:p>
    <w:p w14:paraId="74FD6AEE" w14:textId="26865B10" w:rsidR="00EE3202" w:rsidRPr="00EE3202" w:rsidRDefault="00EE3202" w:rsidP="00EE3202">
      <w:pPr>
        <w:rPr>
          <w:rFonts w:cs="Calibri"/>
          <w:sz w:val="24"/>
          <w:szCs w:val="24"/>
        </w:rPr>
      </w:pPr>
      <w:r w:rsidRPr="00EE3202">
        <w:rPr>
          <w:rFonts w:cs="Calibri"/>
          <w:sz w:val="24"/>
          <w:szCs w:val="24"/>
          <w:highlight w:val="yellow"/>
        </w:rPr>
        <w:t>### Can we make it so the book will populate after entering ISBN”#####</w:t>
      </w:r>
    </w:p>
    <w:p w14:paraId="4975FF98" w14:textId="15DA6768" w:rsidR="00DC3938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 w:rsidR="00EE3202">
        <w:rPr>
          <w:rFonts w:cs="Calibri"/>
          <w:sz w:val="24"/>
          <w:szCs w:val="24"/>
        </w:rPr>
        <w:t xml:space="preserve">Borrower’s First Name and Last in </w:t>
      </w:r>
      <w:r w:rsidRPr="00B8256B">
        <w:rPr>
          <w:rFonts w:cs="Calibri"/>
          <w:sz w:val="24"/>
          <w:szCs w:val="24"/>
        </w:rPr>
        <w:t xml:space="preserve">the designated </w:t>
      </w:r>
      <w:r w:rsidR="00EE3202">
        <w:rPr>
          <w:rFonts w:cs="Calibri"/>
          <w:sz w:val="24"/>
          <w:szCs w:val="24"/>
        </w:rPr>
        <w:t>block.</w:t>
      </w:r>
    </w:p>
    <w:p w14:paraId="09156C22" w14:textId="67151582" w:rsid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 xml:space="preserve">Borrower’s Home Address in </w:t>
      </w:r>
      <w:r w:rsidRPr="00B8256B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>“Address” block.</w:t>
      </w:r>
    </w:p>
    <w:p w14:paraId="7C4F4BA1" w14:textId="2EE70B59" w:rsid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nter the Borrower’s Email Address in the “Email” block.</w:t>
      </w:r>
    </w:p>
    <w:p w14:paraId="72B5FC36" w14:textId="38C99698" w:rsidR="00DC3938" w:rsidRPr="00EE3202" w:rsidRDefault="00EE3202" w:rsidP="00866553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EE3202">
        <w:rPr>
          <w:rFonts w:cs="Calibri"/>
          <w:sz w:val="24"/>
          <w:szCs w:val="24"/>
        </w:rPr>
        <w:t xml:space="preserve">Click “Submit” </w:t>
      </w:r>
      <w:r>
        <w:rPr>
          <w:rFonts w:cs="Calibri"/>
          <w:sz w:val="24"/>
          <w:szCs w:val="24"/>
        </w:rPr>
        <w:t>to</w:t>
      </w:r>
      <w:r w:rsidRPr="00EE3202">
        <w:rPr>
          <w:rFonts w:cs="Calibri"/>
          <w:sz w:val="24"/>
          <w:szCs w:val="24"/>
        </w:rPr>
        <w:t xml:space="preserve"> Issue the Book. The book will then be entered into the database and a message will be displayed that the book was issued</w:t>
      </w:r>
      <w:r>
        <w:rPr>
          <w:rFonts w:cs="Calibri"/>
          <w:sz w:val="24"/>
          <w:szCs w:val="24"/>
        </w:rPr>
        <w:t xml:space="preserve"> </w:t>
      </w:r>
      <w:r w:rsidR="00DC3938" w:rsidRPr="00EE3202">
        <w:rPr>
          <w:rFonts w:cs="Calibri"/>
          <w:sz w:val="24"/>
          <w:szCs w:val="24"/>
        </w:rPr>
        <w:t>will be displayed</w:t>
      </w:r>
      <w:r w:rsidRPr="00EE3202">
        <w:rPr>
          <w:rFonts w:cs="Calibri"/>
          <w:sz w:val="24"/>
          <w:szCs w:val="24"/>
        </w:rPr>
        <w:t>.</w:t>
      </w:r>
    </w:p>
    <w:p w14:paraId="59E7291A" w14:textId="4ABEBF6B" w:rsidR="00E90404" w:rsidRDefault="00E90404" w:rsidP="00E90404">
      <w:pPr>
        <w:pStyle w:val="Heading2"/>
      </w:pPr>
      <w:bookmarkStart w:id="15" w:name="_Toc133770478"/>
      <w:r>
        <w:lastRenderedPageBreak/>
        <w:t>Adding a Book</w:t>
      </w:r>
      <w:bookmarkEnd w:id="15"/>
    </w:p>
    <w:p w14:paraId="218F8848" w14:textId="38036B64" w:rsid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From the Librarian’s Screen, click on “Add Book”</w:t>
      </w:r>
    </w:p>
    <w:p w14:paraId="2CB24951" w14:textId="06DF5C40" w:rsidR="00BD12E8" w:rsidRPr="00B8256B" w:rsidRDefault="00BD12E8" w:rsidP="00BD12E8">
      <w:pPr>
        <w:pStyle w:val="ListParagraph"/>
        <w:ind w:left="2520" w:firstLine="360"/>
        <w:rPr>
          <w:rFonts w:cs="Calibri"/>
          <w:sz w:val="24"/>
          <w:szCs w:val="24"/>
        </w:rPr>
      </w:pPr>
      <w:r w:rsidRPr="00BD12E8">
        <w:rPr>
          <w:rFonts w:cs="Calibri"/>
          <w:noProof/>
          <w:sz w:val="24"/>
          <w:szCs w:val="24"/>
        </w:rPr>
        <w:drawing>
          <wp:inline distT="0" distB="0" distL="0" distR="0" wp14:anchorId="41E2BB12" wp14:editId="2E06DFC6">
            <wp:extent cx="1771897" cy="1790950"/>
            <wp:effectExtent l="76200" t="76200" r="133350" b="133350"/>
            <wp:docPr id="1906500975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6500975" name="Picture 1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7909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14F432" w14:textId="296AB5A7" w:rsidR="00A82728" w:rsidRPr="00A82728" w:rsidRDefault="00A82728" w:rsidP="00A8272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 xml:space="preserve"> in the designated “</w:t>
      </w:r>
      <w:r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>” block</w:t>
      </w:r>
      <w:r>
        <w:rPr>
          <w:rFonts w:cs="Calibri"/>
          <w:sz w:val="24"/>
          <w:szCs w:val="24"/>
        </w:rPr>
        <w:t>.</w:t>
      </w:r>
      <w:r w:rsidR="00BB54B0">
        <w:rPr>
          <w:rFonts w:cs="Calibri"/>
          <w:sz w:val="24"/>
          <w:szCs w:val="24"/>
        </w:rPr>
        <w:t xml:space="preserve"> The ISBN can only be numbers. Symbols (ex. !@#^) or letters are not valid inputs </w:t>
      </w:r>
    </w:p>
    <w:p w14:paraId="3AD16D9B" w14:textId="0A64C5EB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 w:rsidR="00EE3202">
        <w:rPr>
          <w:rFonts w:cs="Calibri"/>
          <w:sz w:val="24"/>
          <w:szCs w:val="24"/>
        </w:rPr>
        <w:t>Book Title</w:t>
      </w:r>
      <w:r w:rsidRPr="00B8256B">
        <w:rPr>
          <w:rFonts w:cs="Calibri"/>
          <w:sz w:val="24"/>
          <w:szCs w:val="24"/>
        </w:rPr>
        <w:t xml:space="preserve"> in the designated “</w:t>
      </w:r>
      <w:r w:rsidR="00EE3202">
        <w:rPr>
          <w:rFonts w:cs="Calibri"/>
          <w:sz w:val="24"/>
          <w:szCs w:val="24"/>
        </w:rPr>
        <w:t>Title</w:t>
      </w:r>
      <w:r w:rsidRPr="00B8256B">
        <w:rPr>
          <w:rFonts w:cs="Calibri"/>
          <w:sz w:val="24"/>
          <w:szCs w:val="24"/>
        </w:rPr>
        <w:t>” block</w:t>
      </w:r>
      <w:r w:rsidR="00A82728">
        <w:rPr>
          <w:rFonts w:cs="Calibri"/>
          <w:sz w:val="24"/>
          <w:szCs w:val="24"/>
        </w:rPr>
        <w:t>.</w:t>
      </w:r>
    </w:p>
    <w:p w14:paraId="2FF8861A" w14:textId="309CCCAD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>Author’s Name</w:t>
      </w:r>
      <w:r w:rsidRPr="00B8256B">
        <w:rPr>
          <w:rFonts w:cs="Calibri"/>
          <w:sz w:val="24"/>
          <w:szCs w:val="24"/>
        </w:rPr>
        <w:t xml:space="preserve"> in the designated “</w:t>
      </w:r>
      <w:r>
        <w:rPr>
          <w:rFonts w:cs="Calibri"/>
          <w:sz w:val="24"/>
          <w:szCs w:val="24"/>
        </w:rPr>
        <w:t>Author</w:t>
      </w:r>
      <w:r w:rsidRPr="00B8256B">
        <w:rPr>
          <w:rFonts w:cs="Calibri"/>
          <w:sz w:val="24"/>
          <w:szCs w:val="24"/>
        </w:rPr>
        <w:t>” block</w:t>
      </w:r>
      <w:r w:rsidR="00A82728">
        <w:rPr>
          <w:rFonts w:cs="Calibri"/>
          <w:sz w:val="24"/>
          <w:szCs w:val="24"/>
        </w:rPr>
        <w:t>.</w:t>
      </w:r>
    </w:p>
    <w:p w14:paraId="69338775" w14:textId="03811147" w:rsidR="00BB54B0" w:rsidRPr="00BB54B0" w:rsidRDefault="00BB54B0" w:rsidP="00BB54B0">
      <w:pPr>
        <w:ind w:left="1800" w:firstLine="360"/>
      </w:pPr>
      <w:r w:rsidRPr="00BB54B0">
        <w:drawing>
          <wp:inline distT="0" distB="0" distL="0" distR="0" wp14:anchorId="09808399" wp14:editId="6AC6BAB9">
            <wp:extent cx="2410161" cy="2419688"/>
            <wp:effectExtent l="76200" t="76200" r="123825" b="133350"/>
            <wp:docPr id="436381205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381205" name="Picture 1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241968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6294E7" w14:textId="7DC77DD6" w:rsidR="00DC3938" w:rsidRPr="00BB54B0" w:rsidRDefault="00EE3202" w:rsidP="00551CDF">
      <w:pPr>
        <w:pStyle w:val="ListParagraph"/>
        <w:numPr>
          <w:ilvl w:val="0"/>
          <w:numId w:val="31"/>
        </w:numPr>
      </w:pPr>
      <w:r w:rsidRPr="00EE3202">
        <w:rPr>
          <w:rFonts w:cs="Calibri"/>
          <w:sz w:val="24"/>
          <w:szCs w:val="24"/>
        </w:rPr>
        <w:t>Click “Submit” to add the book. The book will then be entered into the database and a message will be displayed that the book was added</w:t>
      </w:r>
      <w:r>
        <w:rPr>
          <w:rFonts w:cs="Calibri"/>
          <w:sz w:val="24"/>
          <w:szCs w:val="24"/>
        </w:rPr>
        <w:t>.</w:t>
      </w:r>
    </w:p>
    <w:p w14:paraId="56421DB4" w14:textId="537ED24C" w:rsidR="00BB54B0" w:rsidRPr="00F616A4" w:rsidRDefault="00BB54B0" w:rsidP="00BB54B0">
      <w:pPr>
        <w:ind w:left="1800" w:firstLine="360"/>
      </w:pPr>
      <w:r w:rsidRPr="00BB54B0">
        <w:drawing>
          <wp:inline distT="0" distB="0" distL="0" distR="0" wp14:anchorId="4356862D" wp14:editId="10676567">
            <wp:extent cx="1952898" cy="771633"/>
            <wp:effectExtent l="76200" t="76200" r="142875" b="142875"/>
            <wp:docPr id="1307784779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84779" name="Picture 1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77163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DF3AC9" w14:textId="1A95051D" w:rsidR="00F616A4" w:rsidRPr="00BB54B0" w:rsidRDefault="00F616A4" w:rsidP="00551CDF">
      <w:pPr>
        <w:pStyle w:val="ListParagraph"/>
        <w:numPr>
          <w:ilvl w:val="0"/>
          <w:numId w:val="31"/>
        </w:numPr>
      </w:pPr>
      <w:r>
        <w:rPr>
          <w:rFonts w:cs="Calibri"/>
          <w:sz w:val="24"/>
          <w:szCs w:val="24"/>
        </w:rPr>
        <w:t>To cancel adding a book, click “X” in the upper right corner of the Add Book Window.</w:t>
      </w:r>
    </w:p>
    <w:p w14:paraId="32B24EA3" w14:textId="1033CD20" w:rsidR="00BB54B0" w:rsidRPr="007070C8" w:rsidRDefault="00BB54B0" w:rsidP="00BB54B0">
      <w:pPr>
        <w:pStyle w:val="ListParagraph"/>
        <w:ind w:left="1800"/>
      </w:pPr>
      <w:r>
        <w:rPr>
          <w:rFonts w:eastAsia="Times New Roman" w:cs="Calibr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E4B2D1" wp14:editId="41A8A14E">
                <wp:simplePos x="0" y="0"/>
                <wp:positionH relativeFrom="column">
                  <wp:posOffset>3490623</wp:posOffset>
                </wp:positionH>
                <wp:positionV relativeFrom="paragraph">
                  <wp:posOffset>349857</wp:posOffset>
                </wp:positionV>
                <wp:extent cx="469265" cy="198120"/>
                <wp:effectExtent l="38100" t="0" r="26035" b="68580"/>
                <wp:wrapNone/>
                <wp:docPr id="46923059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265" cy="1981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F99AD" id="Straight Arrow Connector 4" o:spid="_x0000_s1026" type="#_x0000_t32" style="position:absolute;margin-left:274.85pt;margin-top:27.55pt;width:36.95pt;height:15.6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" strokecolor="red" strokeweight="1.5pt" insetpen="t">
                <v:stroke endarrow="block"/>
              </v:shape>
            </w:pict>
          </mc:Fallback>
        </mc:AlternateContent>
      </w:r>
      <w:r>
        <w:t xml:space="preserve"> </w:t>
      </w:r>
      <w:r>
        <w:tab/>
      </w:r>
      <w:r w:rsidRPr="00BB54B0">
        <w:drawing>
          <wp:inline distT="0" distB="0" distL="0" distR="0" wp14:anchorId="238815F5" wp14:editId="765C1F72">
            <wp:extent cx="2410161" cy="2419688"/>
            <wp:effectExtent l="76200" t="76200" r="123825" b="133350"/>
            <wp:docPr id="1924073368" name="Picture 192407336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381205" name="Picture 1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241968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9B3909" w14:textId="4D4000F7" w:rsidR="007070C8" w:rsidRPr="00BB54B0" w:rsidRDefault="007070C8" w:rsidP="00551CDF">
      <w:pPr>
        <w:pStyle w:val="ListParagraph"/>
        <w:numPr>
          <w:ilvl w:val="0"/>
          <w:numId w:val="31"/>
        </w:numPr>
      </w:pPr>
      <w:r>
        <w:rPr>
          <w:rFonts w:cs="Calibri"/>
          <w:sz w:val="24"/>
          <w:szCs w:val="24"/>
        </w:rPr>
        <w:t>If the book was not added to the library a message will be displayed “Failure to Add Book”.</w:t>
      </w:r>
    </w:p>
    <w:p w14:paraId="344F5D10" w14:textId="1937D52B" w:rsidR="00BB54B0" w:rsidRPr="00EE3202" w:rsidRDefault="00BB54B0" w:rsidP="00BB54B0">
      <w:pPr>
        <w:pStyle w:val="ListParagraph"/>
        <w:ind w:left="1800" w:firstLine="360"/>
      </w:pPr>
      <w:r w:rsidRPr="00BB54B0">
        <w:drawing>
          <wp:inline distT="0" distB="0" distL="0" distR="0" wp14:anchorId="0DF9A1C0" wp14:editId="1D27CE38">
            <wp:extent cx="2429214" cy="724001"/>
            <wp:effectExtent l="76200" t="76200" r="142875" b="133350"/>
            <wp:docPr id="154413618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136180" name="Picture 1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7240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2BC0E6" w14:textId="77777777" w:rsidR="00EE3202" w:rsidRPr="00DC3938" w:rsidRDefault="00EE3202" w:rsidP="00EE3202">
      <w:pPr>
        <w:pStyle w:val="ListParagraph"/>
        <w:ind w:left="1800"/>
      </w:pPr>
    </w:p>
    <w:p w14:paraId="42C53F9B" w14:textId="16377C73" w:rsidR="00E90404" w:rsidRDefault="00E90404" w:rsidP="00E90404">
      <w:pPr>
        <w:pStyle w:val="Heading2"/>
      </w:pPr>
      <w:bookmarkStart w:id="16" w:name="_Toc133770479"/>
      <w:r>
        <w:t>Removing a Book</w:t>
      </w:r>
      <w:bookmarkEnd w:id="16"/>
    </w:p>
    <w:p w14:paraId="201AC558" w14:textId="2D827F44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From the Librarian’s Screen, click on “Remove </w:t>
      </w:r>
      <w:r w:rsidR="004B35D7">
        <w:rPr>
          <w:rFonts w:cs="Calibri"/>
          <w:sz w:val="24"/>
          <w:szCs w:val="24"/>
        </w:rPr>
        <w:t>Book.</w:t>
      </w:r>
      <w:r>
        <w:rPr>
          <w:rFonts w:cs="Calibri"/>
          <w:sz w:val="24"/>
          <w:szCs w:val="24"/>
        </w:rPr>
        <w:t>”</w:t>
      </w:r>
    </w:p>
    <w:p w14:paraId="3E11896D" w14:textId="77777777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41D1E6E0" w14:textId="26688ECE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>Book Title</w:t>
      </w:r>
      <w:r w:rsidRPr="00B8256B">
        <w:rPr>
          <w:rFonts w:cs="Calibri"/>
          <w:sz w:val="24"/>
          <w:szCs w:val="24"/>
        </w:rPr>
        <w:t xml:space="preserve"> in the designated “</w:t>
      </w:r>
      <w:r>
        <w:rPr>
          <w:rFonts w:cs="Calibri"/>
          <w:sz w:val="24"/>
          <w:szCs w:val="24"/>
        </w:rPr>
        <w:t>Book Title</w:t>
      </w:r>
      <w:r w:rsidRPr="00B8256B">
        <w:rPr>
          <w:rFonts w:cs="Calibri"/>
          <w:sz w:val="24"/>
          <w:szCs w:val="24"/>
        </w:rPr>
        <w:t>” block</w:t>
      </w:r>
      <w:r w:rsidR="004B35D7">
        <w:rPr>
          <w:rFonts w:cs="Calibri"/>
          <w:sz w:val="24"/>
          <w:szCs w:val="24"/>
        </w:rPr>
        <w:t>.</w:t>
      </w:r>
    </w:p>
    <w:p w14:paraId="2C92F5C5" w14:textId="77777777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1CEB4A9B" w14:textId="143B4CCE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 xml:space="preserve"> in the designated “</w:t>
      </w:r>
      <w:r>
        <w:rPr>
          <w:rFonts w:cs="Calibri"/>
          <w:sz w:val="24"/>
          <w:szCs w:val="24"/>
        </w:rPr>
        <w:t>ISBN</w:t>
      </w:r>
      <w:r w:rsidRPr="00B8256B">
        <w:rPr>
          <w:rFonts w:cs="Calibri"/>
          <w:sz w:val="24"/>
          <w:szCs w:val="24"/>
        </w:rPr>
        <w:t>” block</w:t>
      </w:r>
      <w:r w:rsidR="004B35D7">
        <w:rPr>
          <w:rFonts w:cs="Calibri"/>
          <w:sz w:val="24"/>
          <w:szCs w:val="24"/>
        </w:rPr>
        <w:t>.</w:t>
      </w:r>
    </w:p>
    <w:p w14:paraId="0999CD17" w14:textId="77777777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6C5DA858" w14:textId="32F017E9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>
        <w:rPr>
          <w:rFonts w:cs="Calibri"/>
          <w:sz w:val="24"/>
          <w:szCs w:val="24"/>
        </w:rPr>
        <w:t>Author’s Name</w:t>
      </w:r>
      <w:r w:rsidRPr="00B8256B">
        <w:rPr>
          <w:rFonts w:cs="Calibri"/>
          <w:sz w:val="24"/>
          <w:szCs w:val="24"/>
        </w:rPr>
        <w:t xml:space="preserve"> in the designated “</w:t>
      </w:r>
      <w:r>
        <w:rPr>
          <w:rFonts w:cs="Calibri"/>
          <w:sz w:val="24"/>
          <w:szCs w:val="24"/>
        </w:rPr>
        <w:t>Author</w:t>
      </w:r>
      <w:r w:rsidRPr="00B8256B">
        <w:rPr>
          <w:rFonts w:cs="Calibri"/>
          <w:sz w:val="24"/>
          <w:szCs w:val="24"/>
        </w:rPr>
        <w:t>” block</w:t>
      </w:r>
      <w:r w:rsidR="004B35D7">
        <w:rPr>
          <w:rFonts w:cs="Calibri"/>
          <w:sz w:val="24"/>
          <w:szCs w:val="24"/>
        </w:rPr>
        <w:t>.</w:t>
      </w:r>
    </w:p>
    <w:p w14:paraId="601032A0" w14:textId="50ADB470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68730B4D" w14:textId="1BB5CAA8" w:rsid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EE3202">
        <w:rPr>
          <w:rFonts w:cs="Calibri"/>
          <w:sz w:val="24"/>
          <w:szCs w:val="24"/>
        </w:rPr>
        <w:t xml:space="preserve">Click “Submit” </w:t>
      </w:r>
      <w:r>
        <w:rPr>
          <w:rFonts w:cs="Calibri"/>
          <w:sz w:val="24"/>
          <w:szCs w:val="24"/>
        </w:rPr>
        <w:t>to</w:t>
      </w:r>
      <w:r w:rsidRPr="00EE3202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remove the book</w:t>
      </w:r>
      <w:r w:rsidRPr="00EE3202">
        <w:rPr>
          <w:rFonts w:cs="Calibri"/>
          <w:sz w:val="24"/>
          <w:szCs w:val="24"/>
        </w:rPr>
        <w:t xml:space="preserve">. The book will then be </w:t>
      </w:r>
      <w:r>
        <w:rPr>
          <w:rFonts w:cs="Calibri"/>
          <w:sz w:val="24"/>
          <w:szCs w:val="24"/>
        </w:rPr>
        <w:t>removed</w:t>
      </w:r>
      <w:r w:rsidRPr="00EE3202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from</w:t>
      </w:r>
      <w:r w:rsidRPr="00EE3202">
        <w:rPr>
          <w:rFonts w:cs="Calibri"/>
          <w:sz w:val="24"/>
          <w:szCs w:val="24"/>
        </w:rPr>
        <w:t xml:space="preserve"> the database and a message will be displayed that the book was </w:t>
      </w:r>
      <w:r>
        <w:rPr>
          <w:rFonts w:cs="Calibri"/>
          <w:sz w:val="24"/>
          <w:szCs w:val="24"/>
        </w:rPr>
        <w:t xml:space="preserve">removed </w:t>
      </w:r>
      <w:r w:rsidRPr="00EE3202">
        <w:rPr>
          <w:rFonts w:cs="Calibri"/>
          <w:sz w:val="24"/>
          <w:szCs w:val="24"/>
        </w:rPr>
        <w:t>will be displayed.</w:t>
      </w:r>
    </w:p>
    <w:p w14:paraId="48BD7BD5" w14:textId="408527EE" w:rsidR="00EE3202" w:rsidRP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If the book can not be found, an error message will be displayed indicating the book could not be found and removed. </w:t>
      </w:r>
    </w:p>
    <w:p w14:paraId="37F824D5" w14:textId="77777777" w:rsidR="00DC3938" w:rsidRPr="00DC3938" w:rsidRDefault="00DC3938" w:rsidP="00DC3938"/>
    <w:p w14:paraId="5353155C" w14:textId="11B33768" w:rsidR="00E90404" w:rsidRDefault="00E90404" w:rsidP="00E90404">
      <w:pPr>
        <w:pStyle w:val="Heading2"/>
      </w:pPr>
      <w:bookmarkStart w:id="17" w:name="_Toc133770480"/>
      <w:r>
        <w:t>Searching for a Book</w:t>
      </w:r>
      <w:bookmarkEnd w:id="17"/>
    </w:p>
    <w:p w14:paraId="3CA67571" w14:textId="4C6FFAE4" w:rsidR="00EE3202" w:rsidRPr="00B8256B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From the Librarian’s Screen, click on “Search </w:t>
      </w:r>
      <w:r w:rsidR="004B35D7">
        <w:rPr>
          <w:rFonts w:cs="Calibri"/>
          <w:sz w:val="24"/>
          <w:szCs w:val="24"/>
        </w:rPr>
        <w:t>Book.</w:t>
      </w:r>
      <w:r>
        <w:rPr>
          <w:rFonts w:cs="Calibri"/>
          <w:sz w:val="24"/>
          <w:szCs w:val="24"/>
        </w:rPr>
        <w:t>”</w:t>
      </w:r>
    </w:p>
    <w:p w14:paraId="58F446D1" w14:textId="77777777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7C5FF4BD" w14:textId="49FA0DB0" w:rsidR="00EE3202" w:rsidRPr="00B8256B" w:rsidRDefault="00BB54B0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To Search for a book, e</w:t>
      </w:r>
      <w:r w:rsidR="00EE3202" w:rsidRPr="00B8256B">
        <w:rPr>
          <w:rFonts w:cs="Calibri"/>
          <w:sz w:val="24"/>
          <w:szCs w:val="24"/>
        </w:rPr>
        <w:t xml:space="preserve">nter the </w:t>
      </w:r>
      <w:r w:rsidR="00EE3202">
        <w:rPr>
          <w:rFonts w:cs="Calibri"/>
          <w:sz w:val="24"/>
          <w:szCs w:val="24"/>
        </w:rPr>
        <w:t>ISBN</w:t>
      </w:r>
      <w:r w:rsidR="00EE3202" w:rsidRPr="00B8256B">
        <w:rPr>
          <w:rFonts w:cs="Calibri"/>
          <w:sz w:val="24"/>
          <w:szCs w:val="24"/>
        </w:rPr>
        <w:t xml:space="preserve"> in the designated “</w:t>
      </w:r>
      <w:r w:rsidR="00EE3202">
        <w:rPr>
          <w:rFonts w:cs="Calibri"/>
          <w:sz w:val="24"/>
          <w:szCs w:val="24"/>
        </w:rPr>
        <w:t>ISBN</w:t>
      </w:r>
      <w:r w:rsidR="00EE3202" w:rsidRPr="00B8256B">
        <w:rPr>
          <w:rFonts w:cs="Calibri"/>
          <w:sz w:val="24"/>
          <w:szCs w:val="24"/>
        </w:rPr>
        <w:t>” block</w:t>
      </w:r>
      <w:r w:rsidR="004B35D7">
        <w:rPr>
          <w:rFonts w:cs="Calibri"/>
          <w:sz w:val="24"/>
          <w:szCs w:val="24"/>
        </w:rPr>
        <w:t>.</w:t>
      </w:r>
      <w:r>
        <w:rPr>
          <w:rFonts w:cs="Calibri"/>
          <w:sz w:val="24"/>
          <w:szCs w:val="24"/>
        </w:rPr>
        <w:t xml:space="preserve"> </w:t>
      </w:r>
    </w:p>
    <w:p w14:paraId="083CDFCA" w14:textId="77777777" w:rsidR="00EE3202" w:rsidRPr="00B8256B" w:rsidRDefault="00EE3202" w:rsidP="00EE3202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6AD7A15A" w14:textId="15A5038F" w:rsid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EE3202">
        <w:rPr>
          <w:rFonts w:cs="Calibri"/>
          <w:sz w:val="24"/>
          <w:szCs w:val="24"/>
        </w:rPr>
        <w:lastRenderedPageBreak/>
        <w:t xml:space="preserve">Click “Submit” </w:t>
      </w:r>
      <w:r>
        <w:rPr>
          <w:rFonts w:cs="Calibri"/>
          <w:sz w:val="24"/>
          <w:szCs w:val="24"/>
        </w:rPr>
        <w:t>to</w:t>
      </w:r>
      <w:r w:rsidRPr="00EE3202"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search for the book</w:t>
      </w:r>
      <w:r w:rsidRPr="00EE3202">
        <w:rPr>
          <w:rFonts w:cs="Calibri"/>
          <w:sz w:val="24"/>
          <w:szCs w:val="24"/>
        </w:rPr>
        <w:t xml:space="preserve">. The </w:t>
      </w:r>
      <w:r>
        <w:rPr>
          <w:rFonts w:cs="Calibri"/>
          <w:sz w:val="24"/>
          <w:szCs w:val="24"/>
        </w:rPr>
        <w:t>administrator to then be given a choice to remove or issue the book. The administrator will also have the option to close the window and return the Librarian’s menu.</w:t>
      </w:r>
      <w:r w:rsidRPr="00EE3202">
        <w:rPr>
          <w:rFonts w:cs="Calibri"/>
          <w:sz w:val="24"/>
          <w:szCs w:val="24"/>
        </w:rPr>
        <w:t xml:space="preserve"> </w:t>
      </w:r>
    </w:p>
    <w:p w14:paraId="6D55F6AC" w14:textId="1BA4345F" w:rsidR="00EE3202" w:rsidRPr="00EE3202" w:rsidRDefault="00EE3202" w:rsidP="00EE3202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f the book cannot be found, an error message will be displayed indicating the book could not be found.</w:t>
      </w:r>
    </w:p>
    <w:p w14:paraId="3913EBFC" w14:textId="77777777" w:rsidR="00DC3938" w:rsidRPr="00DC3938" w:rsidRDefault="00DC3938" w:rsidP="00DC3938"/>
    <w:p w14:paraId="6775B346" w14:textId="3DBA2CB7" w:rsidR="00E90404" w:rsidRDefault="00E90404" w:rsidP="00E90404">
      <w:pPr>
        <w:pStyle w:val="Heading2"/>
      </w:pPr>
      <w:bookmarkStart w:id="18" w:name="_Toc133770481"/>
      <w:r>
        <w:t>Log Out</w:t>
      </w:r>
      <w:bookmarkEnd w:id="18"/>
    </w:p>
    <w:p w14:paraId="6405A4A6" w14:textId="4DDAD00B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The LMS application has started when you see the following </w:t>
      </w:r>
      <w:r w:rsidR="004B35D7" w:rsidRPr="00B8256B">
        <w:rPr>
          <w:rFonts w:cs="Calibri"/>
          <w:sz w:val="24"/>
          <w:szCs w:val="24"/>
        </w:rPr>
        <w:t>screen.</w:t>
      </w:r>
    </w:p>
    <w:p w14:paraId="478A6B37" w14:textId="77777777" w:rsidR="00DC3938" w:rsidRPr="00B8256B" w:rsidRDefault="00DC3938" w:rsidP="00DC3938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244000F0" w14:textId="318CA683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</w:t>
      </w:r>
      <w:r w:rsidR="004B35D7" w:rsidRPr="00B8256B">
        <w:rPr>
          <w:rFonts w:cs="Calibri"/>
          <w:sz w:val="24"/>
          <w:szCs w:val="24"/>
        </w:rPr>
        <w:t>Username</w:t>
      </w:r>
      <w:r w:rsidRPr="00B8256B">
        <w:rPr>
          <w:rFonts w:cs="Calibri"/>
          <w:sz w:val="24"/>
          <w:szCs w:val="24"/>
        </w:rPr>
        <w:t xml:space="preserve"> in the designated “</w:t>
      </w:r>
      <w:r w:rsidR="004B35D7" w:rsidRPr="00B8256B">
        <w:rPr>
          <w:rFonts w:cs="Calibri"/>
          <w:sz w:val="24"/>
          <w:szCs w:val="24"/>
        </w:rPr>
        <w:t>Username</w:t>
      </w:r>
      <w:r w:rsidRPr="00B8256B">
        <w:rPr>
          <w:rFonts w:cs="Calibri"/>
          <w:sz w:val="24"/>
          <w:szCs w:val="24"/>
        </w:rPr>
        <w:t xml:space="preserve">” </w:t>
      </w:r>
      <w:r w:rsidR="004B35D7" w:rsidRPr="00B8256B">
        <w:rPr>
          <w:rFonts w:cs="Calibri"/>
          <w:sz w:val="24"/>
          <w:szCs w:val="24"/>
        </w:rPr>
        <w:t>block.</w:t>
      </w:r>
    </w:p>
    <w:p w14:paraId="4670B680" w14:textId="77777777" w:rsidR="00DC3938" w:rsidRPr="00B8256B" w:rsidRDefault="00DC3938" w:rsidP="00DC3938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6D1638FE" w14:textId="4B0CE3D1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the Password in the designated “Password” </w:t>
      </w:r>
      <w:r w:rsidR="004B35D7" w:rsidRPr="00B8256B">
        <w:rPr>
          <w:rFonts w:cs="Calibri"/>
          <w:sz w:val="24"/>
          <w:szCs w:val="24"/>
        </w:rPr>
        <w:t>block.</w:t>
      </w:r>
    </w:p>
    <w:p w14:paraId="08956914" w14:textId="77777777" w:rsidR="00DC3938" w:rsidRPr="00B8256B" w:rsidRDefault="00DC3938" w:rsidP="00DC3938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Screen&gt;</w:t>
      </w:r>
    </w:p>
    <w:p w14:paraId="66ECE108" w14:textId="3347EE1C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Enter </w:t>
      </w:r>
      <w:r w:rsidR="004B35D7" w:rsidRPr="00B8256B">
        <w:rPr>
          <w:rFonts w:cs="Calibri"/>
          <w:sz w:val="24"/>
          <w:szCs w:val="24"/>
        </w:rPr>
        <w:t>Username</w:t>
      </w:r>
      <w:r w:rsidRPr="00B8256B">
        <w:rPr>
          <w:rFonts w:cs="Calibri"/>
          <w:sz w:val="24"/>
          <w:szCs w:val="24"/>
        </w:rPr>
        <w:t xml:space="preserve"> and Password are entered corrected the following screen will be </w:t>
      </w:r>
      <w:r w:rsidR="004B35D7" w:rsidRPr="00B8256B">
        <w:rPr>
          <w:rFonts w:cs="Calibri"/>
          <w:sz w:val="24"/>
          <w:szCs w:val="24"/>
        </w:rPr>
        <w:t>displayed.</w:t>
      </w:r>
    </w:p>
    <w:p w14:paraId="2881D5A9" w14:textId="1806184D" w:rsidR="00DC3938" w:rsidRPr="00B8256B" w:rsidRDefault="00DC3938" w:rsidP="00DC3938">
      <w:pPr>
        <w:pStyle w:val="ListParagraph"/>
        <w:numPr>
          <w:ilvl w:val="0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 xml:space="preserve">A message will be </w:t>
      </w:r>
      <w:r>
        <w:rPr>
          <w:rFonts w:cs="Calibri"/>
          <w:sz w:val="24"/>
          <w:szCs w:val="24"/>
        </w:rPr>
        <w:t>displayed</w:t>
      </w:r>
      <w:r w:rsidRPr="00B8256B">
        <w:rPr>
          <w:rFonts w:cs="Calibri"/>
          <w:sz w:val="24"/>
          <w:szCs w:val="24"/>
        </w:rPr>
        <w:t xml:space="preserve"> if an incorrect </w:t>
      </w:r>
      <w:r w:rsidR="004B35D7" w:rsidRPr="00B8256B">
        <w:rPr>
          <w:rFonts w:cs="Calibri"/>
          <w:sz w:val="24"/>
          <w:szCs w:val="24"/>
        </w:rPr>
        <w:t>Username</w:t>
      </w:r>
      <w:r w:rsidRPr="00B8256B">
        <w:rPr>
          <w:rFonts w:cs="Calibri"/>
          <w:sz w:val="24"/>
          <w:szCs w:val="24"/>
        </w:rPr>
        <w:t xml:space="preserve"> or Password is </w:t>
      </w:r>
      <w:r w:rsidR="004B35D7" w:rsidRPr="00B8256B">
        <w:rPr>
          <w:rFonts w:cs="Calibri"/>
          <w:sz w:val="24"/>
          <w:szCs w:val="24"/>
        </w:rPr>
        <w:t>entered.</w:t>
      </w:r>
    </w:p>
    <w:p w14:paraId="17EE8180" w14:textId="77777777" w:rsidR="00DC3938" w:rsidRDefault="00DC3938" w:rsidP="00DC3938">
      <w:pPr>
        <w:pStyle w:val="ListParagraph"/>
        <w:numPr>
          <w:ilvl w:val="1"/>
          <w:numId w:val="31"/>
        </w:numPr>
        <w:rPr>
          <w:rFonts w:cs="Calibri"/>
          <w:sz w:val="24"/>
          <w:szCs w:val="24"/>
        </w:rPr>
      </w:pPr>
      <w:r w:rsidRPr="00B8256B">
        <w:rPr>
          <w:rFonts w:cs="Calibri"/>
          <w:sz w:val="24"/>
          <w:szCs w:val="24"/>
        </w:rPr>
        <w:t>&lt;Image of Login Error Message&gt;</w:t>
      </w:r>
    </w:p>
    <w:p w14:paraId="3E8A8B0F" w14:textId="77777777" w:rsidR="00DC3938" w:rsidRPr="00DC3938" w:rsidRDefault="00DC3938" w:rsidP="00DC3938"/>
    <w:p w14:paraId="2DFB55AA" w14:textId="77777777" w:rsidR="00E90404" w:rsidRPr="00E90404" w:rsidRDefault="00E90404" w:rsidP="00E90404">
      <w:pPr>
        <w:ind w:left="720"/>
      </w:pPr>
    </w:p>
    <w:p w14:paraId="2B457274" w14:textId="77777777" w:rsidR="00E90404" w:rsidRPr="00E90404" w:rsidRDefault="00E90404" w:rsidP="00E90404"/>
    <w:p w14:paraId="76D22E12" w14:textId="5D7993A9" w:rsidR="00B8256B" w:rsidRDefault="00B8256B" w:rsidP="00B8256B">
      <w:pPr>
        <w:rPr>
          <w:rFonts w:cs="Calibri"/>
          <w:i/>
          <w:iCs/>
        </w:rPr>
      </w:pPr>
    </w:p>
    <w:p w14:paraId="550D80D3" w14:textId="77777777" w:rsidR="00714410" w:rsidRPr="00B8256B" w:rsidRDefault="00714410" w:rsidP="00B8256B">
      <w:pPr>
        <w:rPr>
          <w:rFonts w:cs="Calibri"/>
          <w:i/>
          <w:iCs/>
        </w:rPr>
      </w:pPr>
    </w:p>
    <w:p w14:paraId="0C1F5104" w14:textId="77777777" w:rsidR="00B8256B" w:rsidRPr="00B8256B" w:rsidRDefault="00B8256B" w:rsidP="00B8256B">
      <w:pPr>
        <w:rPr>
          <w:rFonts w:cs="Calibri"/>
          <w:i/>
          <w:iCs/>
        </w:rPr>
      </w:pPr>
    </w:p>
    <w:p w14:paraId="7343F82B" w14:textId="77777777" w:rsidR="00B8256B" w:rsidRPr="00B8256B" w:rsidRDefault="00B8256B" w:rsidP="00B8256B">
      <w:pPr>
        <w:pStyle w:val="ListParagraph"/>
        <w:ind w:left="2160"/>
        <w:rPr>
          <w:rFonts w:cs="Calibri"/>
          <w:i/>
          <w:iCs/>
        </w:rPr>
      </w:pPr>
    </w:p>
    <w:bookmarkEnd w:id="9"/>
    <w:p w14:paraId="1CC0922A" w14:textId="77777777" w:rsidR="00B8256B" w:rsidRPr="00B8256B" w:rsidRDefault="00B8256B" w:rsidP="00B8256B">
      <w:pPr>
        <w:ind w:firstLine="720"/>
        <w:rPr>
          <w:rFonts w:cs="Calibri"/>
          <w:i/>
          <w:iCs/>
        </w:rPr>
      </w:pPr>
    </w:p>
    <w:sectPr w:rsidR="00B8256B" w:rsidRPr="00B8256B" w:rsidSect="008322B0">
      <w:footerReference w:type="default" r:id="rId2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836A8" w14:textId="77777777" w:rsidR="00F74D17" w:rsidRDefault="00F74D17" w:rsidP="00F961C5">
      <w:r>
        <w:separator/>
      </w:r>
    </w:p>
  </w:endnote>
  <w:endnote w:type="continuationSeparator" w:id="0">
    <w:p w14:paraId="68451F5E" w14:textId="77777777" w:rsidR="00F74D17" w:rsidRDefault="00F74D17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BA61A" w14:textId="77777777" w:rsidR="00F74D17" w:rsidRDefault="00F74D17" w:rsidP="00F961C5">
      <w:r>
        <w:separator/>
      </w:r>
    </w:p>
  </w:footnote>
  <w:footnote w:type="continuationSeparator" w:id="0">
    <w:p w14:paraId="6B19D974" w14:textId="77777777" w:rsidR="00F74D17" w:rsidRDefault="00F74D17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D7784"/>
    <w:multiLevelType w:val="hybridMultilevel"/>
    <w:tmpl w:val="90CA1A2C"/>
    <w:lvl w:ilvl="0" w:tplc="57BC4648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77490"/>
    <w:multiLevelType w:val="hybridMultilevel"/>
    <w:tmpl w:val="F84C34EE"/>
    <w:lvl w:ilvl="0" w:tplc="FFFFFFFF">
      <w:start w:val="1"/>
      <w:numFmt w:val="decimal"/>
      <w:lvlText w:val="%1."/>
      <w:lvlJc w:val="left"/>
      <w:pPr>
        <w:ind w:left="2520" w:hanging="360"/>
      </w:pPr>
    </w:lvl>
    <w:lvl w:ilvl="1" w:tplc="FFFFFFFF">
      <w:start w:val="1"/>
      <w:numFmt w:val="lowerLetter"/>
      <w:lvlText w:val="%2."/>
      <w:lvlJc w:val="left"/>
      <w:pPr>
        <w:ind w:left="3240" w:hanging="360"/>
      </w:pPr>
    </w:lvl>
    <w:lvl w:ilvl="2" w:tplc="FFFFFFFF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F6E1A12"/>
    <w:multiLevelType w:val="hybridMultilevel"/>
    <w:tmpl w:val="BE36AA68"/>
    <w:lvl w:ilvl="0" w:tplc="22882C44">
      <w:start w:val="1"/>
      <w:numFmt w:val="decimal"/>
      <w:pStyle w:val="Heading1"/>
      <w:lvlText w:val="%1."/>
      <w:lvlJc w:val="left"/>
      <w:pPr>
        <w:ind w:left="-720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effect w:val="none"/>
        <w:bdr w:val="none" w:sz="0" w:space="0" w:color="auto" w:frame="1"/>
        <w:vertAlign w:val="baseline"/>
      </w:rPr>
    </w:lvl>
    <w:lvl w:ilvl="1" w:tplc="00123194">
      <w:start w:val="1"/>
      <w:numFmt w:val="lowerLetter"/>
      <w:lvlText w:val="%2"/>
      <w:lvlJc w:val="left"/>
      <w:pPr>
        <w:ind w:left="72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A2A09E8">
      <w:start w:val="1"/>
      <w:numFmt w:val="lowerRoman"/>
      <w:lvlText w:val="%3"/>
      <w:lvlJc w:val="left"/>
      <w:pPr>
        <w:ind w:left="144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AC891A4">
      <w:start w:val="1"/>
      <w:numFmt w:val="decimal"/>
      <w:lvlText w:val="%4"/>
      <w:lvlJc w:val="left"/>
      <w:pPr>
        <w:ind w:left="216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E5B6317A">
      <w:start w:val="1"/>
      <w:numFmt w:val="lowerLetter"/>
      <w:lvlText w:val="%5"/>
      <w:lvlJc w:val="left"/>
      <w:pPr>
        <w:ind w:left="288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6B6CA5A6">
      <w:start w:val="1"/>
      <w:numFmt w:val="lowerRoman"/>
      <w:lvlText w:val="%6"/>
      <w:lvlJc w:val="left"/>
      <w:pPr>
        <w:ind w:left="360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53E27642">
      <w:start w:val="1"/>
      <w:numFmt w:val="decimal"/>
      <w:lvlText w:val="%7"/>
      <w:lvlJc w:val="left"/>
      <w:pPr>
        <w:ind w:left="432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1FAEB660">
      <w:start w:val="1"/>
      <w:numFmt w:val="lowerLetter"/>
      <w:lvlText w:val="%8"/>
      <w:lvlJc w:val="left"/>
      <w:pPr>
        <w:ind w:left="504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E42458E">
      <w:start w:val="1"/>
      <w:numFmt w:val="lowerRoman"/>
      <w:lvlText w:val="%9"/>
      <w:lvlJc w:val="left"/>
      <w:pPr>
        <w:ind w:left="5761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24657"/>
    <w:multiLevelType w:val="hybridMultilevel"/>
    <w:tmpl w:val="F84C34EE"/>
    <w:lvl w:ilvl="0" w:tplc="FFFFFFFF">
      <w:start w:val="1"/>
      <w:numFmt w:val="decimal"/>
      <w:lvlText w:val="%1."/>
      <w:lvlJc w:val="left"/>
      <w:pPr>
        <w:ind w:left="2520" w:hanging="360"/>
      </w:pPr>
    </w:lvl>
    <w:lvl w:ilvl="1" w:tplc="FFFFFFFF">
      <w:start w:val="1"/>
      <w:numFmt w:val="lowerLetter"/>
      <w:lvlText w:val="%2."/>
      <w:lvlJc w:val="left"/>
      <w:pPr>
        <w:ind w:left="3240" w:hanging="360"/>
      </w:pPr>
    </w:lvl>
    <w:lvl w:ilvl="2" w:tplc="FFFFFFFF">
      <w:start w:val="1"/>
      <w:numFmt w:val="lowerRoman"/>
      <w:lvlText w:val="%3."/>
      <w:lvlJc w:val="right"/>
      <w:pPr>
        <w:ind w:left="3960" w:hanging="180"/>
      </w:pPr>
    </w:lvl>
    <w:lvl w:ilvl="3" w:tplc="FFFFFFFF" w:tentative="1">
      <w:start w:val="1"/>
      <w:numFmt w:val="decimal"/>
      <w:lvlText w:val="%4."/>
      <w:lvlJc w:val="left"/>
      <w:pPr>
        <w:ind w:left="4680" w:hanging="360"/>
      </w:pPr>
    </w:lvl>
    <w:lvl w:ilvl="4" w:tplc="FFFFFFFF" w:tentative="1">
      <w:start w:val="1"/>
      <w:numFmt w:val="lowerLetter"/>
      <w:lvlText w:val="%5."/>
      <w:lvlJc w:val="left"/>
      <w:pPr>
        <w:ind w:left="5400" w:hanging="360"/>
      </w:pPr>
    </w:lvl>
    <w:lvl w:ilvl="5" w:tplc="FFFFFFFF" w:tentative="1">
      <w:start w:val="1"/>
      <w:numFmt w:val="lowerRoman"/>
      <w:lvlText w:val="%6."/>
      <w:lvlJc w:val="right"/>
      <w:pPr>
        <w:ind w:left="6120" w:hanging="180"/>
      </w:pPr>
    </w:lvl>
    <w:lvl w:ilvl="6" w:tplc="FFFFFFFF" w:tentative="1">
      <w:start w:val="1"/>
      <w:numFmt w:val="decimal"/>
      <w:lvlText w:val="%7."/>
      <w:lvlJc w:val="left"/>
      <w:pPr>
        <w:ind w:left="6840" w:hanging="360"/>
      </w:pPr>
    </w:lvl>
    <w:lvl w:ilvl="7" w:tplc="FFFFFFFF" w:tentative="1">
      <w:start w:val="1"/>
      <w:numFmt w:val="lowerLetter"/>
      <w:lvlText w:val="%8."/>
      <w:lvlJc w:val="left"/>
      <w:pPr>
        <w:ind w:left="7560" w:hanging="360"/>
      </w:pPr>
    </w:lvl>
    <w:lvl w:ilvl="8" w:tplc="FFFFFFFF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AF1"/>
    <w:multiLevelType w:val="hybridMultilevel"/>
    <w:tmpl w:val="F84C34E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DC2518"/>
    <w:multiLevelType w:val="hybridMultilevel"/>
    <w:tmpl w:val="AE0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844F5C"/>
    <w:multiLevelType w:val="hybridMultilevel"/>
    <w:tmpl w:val="F84C34E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AEA6C9B"/>
    <w:multiLevelType w:val="hybridMultilevel"/>
    <w:tmpl w:val="7E9A6C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416A50F8"/>
    <w:multiLevelType w:val="hybridMultilevel"/>
    <w:tmpl w:val="DFA08B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4AC06DB"/>
    <w:multiLevelType w:val="hybridMultilevel"/>
    <w:tmpl w:val="BD9CC02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9" w15:restartNumberingAfterBreak="0">
    <w:nsid w:val="5D635DC7"/>
    <w:multiLevelType w:val="hybridMultilevel"/>
    <w:tmpl w:val="BDDEA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D991054"/>
    <w:multiLevelType w:val="hybridMultilevel"/>
    <w:tmpl w:val="C3287CAA"/>
    <w:lvl w:ilvl="0" w:tplc="815C1B40">
      <w:start w:val="1"/>
      <w:numFmt w:val="lowerLetter"/>
      <w:lvlText w:val="%1."/>
      <w:lvlJc w:val="left"/>
      <w:pPr>
        <w:ind w:left="1081" w:hanging="360"/>
      </w:pPr>
    </w:lvl>
    <w:lvl w:ilvl="1" w:tplc="04090019">
      <w:start w:val="1"/>
      <w:numFmt w:val="lowerLetter"/>
      <w:lvlText w:val="%2."/>
      <w:lvlJc w:val="left"/>
      <w:pPr>
        <w:ind w:left="1801" w:hanging="360"/>
      </w:pPr>
    </w:lvl>
    <w:lvl w:ilvl="2" w:tplc="0409001B">
      <w:start w:val="1"/>
      <w:numFmt w:val="lowerRoman"/>
      <w:lvlText w:val="%3."/>
      <w:lvlJc w:val="right"/>
      <w:pPr>
        <w:ind w:left="2521" w:hanging="180"/>
      </w:pPr>
    </w:lvl>
    <w:lvl w:ilvl="3" w:tplc="0409000F">
      <w:start w:val="1"/>
      <w:numFmt w:val="decimal"/>
      <w:lvlText w:val="%4."/>
      <w:lvlJc w:val="left"/>
      <w:pPr>
        <w:ind w:left="3241" w:hanging="360"/>
      </w:pPr>
    </w:lvl>
    <w:lvl w:ilvl="4" w:tplc="04090019">
      <w:start w:val="1"/>
      <w:numFmt w:val="lowerLetter"/>
      <w:lvlText w:val="%5."/>
      <w:lvlJc w:val="left"/>
      <w:pPr>
        <w:ind w:left="3961" w:hanging="360"/>
      </w:pPr>
    </w:lvl>
    <w:lvl w:ilvl="5" w:tplc="0409001B">
      <w:start w:val="1"/>
      <w:numFmt w:val="lowerRoman"/>
      <w:lvlText w:val="%6."/>
      <w:lvlJc w:val="right"/>
      <w:pPr>
        <w:ind w:left="4681" w:hanging="180"/>
      </w:pPr>
    </w:lvl>
    <w:lvl w:ilvl="6" w:tplc="0409000F">
      <w:start w:val="1"/>
      <w:numFmt w:val="decimal"/>
      <w:lvlText w:val="%7."/>
      <w:lvlJc w:val="left"/>
      <w:pPr>
        <w:ind w:left="5401" w:hanging="360"/>
      </w:pPr>
    </w:lvl>
    <w:lvl w:ilvl="7" w:tplc="04090019">
      <w:start w:val="1"/>
      <w:numFmt w:val="lowerLetter"/>
      <w:lvlText w:val="%8."/>
      <w:lvlJc w:val="left"/>
      <w:pPr>
        <w:ind w:left="6121" w:hanging="360"/>
      </w:pPr>
    </w:lvl>
    <w:lvl w:ilvl="8" w:tplc="0409001B">
      <w:start w:val="1"/>
      <w:numFmt w:val="lowerRoman"/>
      <w:lvlText w:val="%9."/>
      <w:lvlJc w:val="right"/>
      <w:pPr>
        <w:ind w:left="6841" w:hanging="180"/>
      </w:pPr>
    </w:lvl>
  </w:abstractNum>
  <w:abstractNum w:abstractNumId="21" w15:restartNumberingAfterBreak="0">
    <w:nsid w:val="61181665"/>
    <w:multiLevelType w:val="hybridMultilevel"/>
    <w:tmpl w:val="8D94DC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4B7251"/>
    <w:multiLevelType w:val="hybridMultilevel"/>
    <w:tmpl w:val="E0CEFC22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5AE0C1C"/>
    <w:multiLevelType w:val="hybridMultilevel"/>
    <w:tmpl w:val="59E2882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187ABD"/>
    <w:multiLevelType w:val="hybridMultilevel"/>
    <w:tmpl w:val="D5444F4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7754711"/>
    <w:multiLevelType w:val="hybridMultilevel"/>
    <w:tmpl w:val="01F09B86"/>
    <w:lvl w:ilvl="0" w:tplc="C91260F8">
      <w:start w:val="1"/>
      <w:numFmt w:val="decimal"/>
      <w:lvlText w:val="%1."/>
      <w:lvlJc w:val="left"/>
      <w:pPr>
        <w:ind w:left="1080" w:hanging="360"/>
      </w:pPr>
      <w:rPr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756E4B"/>
    <w:multiLevelType w:val="hybridMultilevel"/>
    <w:tmpl w:val="E0CEFC2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8A1FA8"/>
    <w:multiLevelType w:val="multilevel"/>
    <w:tmpl w:val="C3EAA008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EE63441"/>
    <w:multiLevelType w:val="hybridMultilevel"/>
    <w:tmpl w:val="E0CEF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60E4EF3"/>
    <w:multiLevelType w:val="hybridMultilevel"/>
    <w:tmpl w:val="BD9CC02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A64DFA"/>
    <w:multiLevelType w:val="hybridMultilevel"/>
    <w:tmpl w:val="8F08A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10"/>
  </w:num>
  <w:num w:numId="2" w16cid:durableId="84038997">
    <w:abstractNumId w:val="4"/>
  </w:num>
  <w:num w:numId="3" w16cid:durableId="1819106585">
    <w:abstractNumId w:val="13"/>
  </w:num>
  <w:num w:numId="4" w16cid:durableId="618148745">
    <w:abstractNumId w:val="25"/>
  </w:num>
  <w:num w:numId="5" w16cid:durableId="1185749176">
    <w:abstractNumId w:val="34"/>
  </w:num>
  <w:num w:numId="6" w16cid:durableId="583806749">
    <w:abstractNumId w:val="16"/>
  </w:num>
  <w:num w:numId="7" w16cid:durableId="436295316">
    <w:abstractNumId w:val="7"/>
  </w:num>
  <w:num w:numId="8" w16cid:durableId="924723909">
    <w:abstractNumId w:val="17"/>
  </w:num>
  <w:num w:numId="9" w16cid:durableId="2085295636">
    <w:abstractNumId w:val="6"/>
  </w:num>
  <w:num w:numId="10" w16cid:durableId="2081177146">
    <w:abstractNumId w:val="27"/>
  </w:num>
  <w:num w:numId="11" w16cid:durableId="1732464744">
    <w:abstractNumId w:val="18"/>
  </w:num>
  <w:num w:numId="12" w16cid:durableId="1369454337">
    <w:abstractNumId w:val="0"/>
  </w:num>
  <w:num w:numId="13" w16cid:durableId="1384715357">
    <w:abstractNumId w:val="31"/>
  </w:num>
  <w:num w:numId="14" w16cid:durableId="1573616619">
    <w:abstractNumId w:val="9"/>
  </w:num>
  <w:num w:numId="15" w16cid:durableId="54666124">
    <w:abstractNumId w:val="3"/>
  </w:num>
  <w:num w:numId="16" w16cid:durableId="9388700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79697295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89522609">
    <w:abstractNumId w:val="30"/>
  </w:num>
  <w:num w:numId="19" w16cid:durableId="1661690983">
    <w:abstractNumId w:val="20"/>
  </w:num>
  <w:num w:numId="20" w16cid:durableId="281036016">
    <w:abstractNumId w:val="28"/>
  </w:num>
  <w:num w:numId="21" w16cid:durableId="1825193984">
    <w:abstractNumId w:val="32"/>
  </w:num>
  <w:num w:numId="22" w16cid:durableId="890576440">
    <w:abstractNumId w:val="11"/>
  </w:num>
  <w:num w:numId="23" w16cid:durableId="884682272">
    <w:abstractNumId w:val="15"/>
  </w:num>
  <w:num w:numId="24" w16cid:durableId="619605772">
    <w:abstractNumId w:val="24"/>
  </w:num>
  <w:num w:numId="25" w16cid:durableId="1692955494">
    <w:abstractNumId w:val="26"/>
  </w:num>
  <w:num w:numId="26" w16cid:durableId="534851992">
    <w:abstractNumId w:val="8"/>
  </w:num>
  <w:num w:numId="27" w16cid:durableId="2125534484">
    <w:abstractNumId w:val="2"/>
  </w:num>
  <w:num w:numId="28" w16cid:durableId="954601991">
    <w:abstractNumId w:val="5"/>
  </w:num>
  <w:num w:numId="29" w16cid:durableId="1771854268">
    <w:abstractNumId w:val="14"/>
  </w:num>
  <w:num w:numId="30" w16cid:durableId="1573276834">
    <w:abstractNumId w:val="12"/>
  </w:num>
  <w:num w:numId="31" w16cid:durableId="426534954">
    <w:abstractNumId w:val="19"/>
  </w:num>
  <w:num w:numId="32" w16cid:durableId="821316121">
    <w:abstractNumId w:val="23"/>
  </w:num>
  <w:num w:numId="33" w16cid:durableId="79496222">
    <w:abstractNumId w:val="1"/>
  </w:num>
  <w:num w:numId="34" w16cid:durableId="1383599152">
    <w:abstractNumId w:val="33"/>
  </w:num>
  <w:num w:numId="35" w16cid:durableId="1059474505">
    <w:abstractNumId w:val="21"/>
  </w:num>
  <w:num w:numId="36" w16cid:durableId="690492197">
    <w:abstractNumId w:val="3"/>
  </w:num>
  <w:num w:numId="37" w16cid:durableId="166435479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wUA2SrOkiwAAAA="/>
  </w:docVars>
  <w:rsids>
    <w:rsidRoot w:val="00D45C21"/>
    <w:rsid w:val="00015FC2"/>
    <w:rsid w:val="00024E9A"/>
    <w:rsid w:val="00052697"/>
    <w:rsid w:val="000640B8"/>
    <w:rsid w:val="000819EA"/>
    <w:rsid w:val="000B4AD4"/>
    <w:rsid w:val="000C3139"/>
    <w:rsid w:val="00107FCB"/>
    <w:rsid w:val="00114979"/>
    <w:rsid w:val="001217D5"/>
    <w:rsid w:val="001719F0"/>
    <w:rsid w:val="00186BA9"/>
    <w:rsid w:val="0019426D"/>
    <w:rsid w:val="001B1A82"/>
    <w:rsid w:val="001D0035"/>
    <w:rsid w:val="00211097"/>
    <w:rsid w:val="00274DD2"/>
    <w:rsid w:val="002A709D"/>
    <w:rsid w:val="002C44AA"/>
    <w:rsid w:val="002D32F3"/>
    <w:rsid w:val="00301D77"/>
    <w:rsid w:val="00303B2F"/>
    <w:rsid w:val="0034134E"/>
    <w:rsid w:val="0034319E"/>
    <w:rsid w:val="003436EF"/>
    <w:rsid w:val="0034784B"/>
    <w:rsid w:val="00357049"/>
    <w:rsid w:val="003C7E84"/>
    <w:rsid w:val="003D7496"/>
    <w:rsid w:val="003E5265"/>
    <w:rsid w:val="0040145A"/>
    <w:rsid w:val="00426DE6"/>
    <w:rsid w:val="00443693"/>
    <w:rsid w:val="0045004F"/>
    <w:rsid w:val="00450192"/>
    <w:rsid w:val="00453188"/>
    <w:rsid w:val="004664B8"/>
    <w:rsid w:val="004909D8"/>
    <w:rsid w:val="004B35D7"/>
    <w:rsid w:val="004C240D"/>
    <w:rsid w:val="004D6A0E"/>
    <w:rsid w:val="004E4E00"/>
    <w:rsid w:val="004F347F"/>
    <w:rsid w:val="00515A86"/>
    <w:rsid w:val="00521E98"/>
    <w:rsid w:val="00534DF3"/>
    <w:rsid w:val="0057628F"/>
    <w:rsid w:val="005A4A23"/>
    <w:rsid w:val="005B01F0"/>
    <w:rsid w:val="005D4C62"/>
    <w:rsid w:val="00630C0B"/>
    <w:rsid w:val="0064203D"/>
    <w:rsid w:val="00651B95"/>
    <w:rsid w:val="0068724F"/>
    <w:rsid w:val="0069214D"/>
    <w:rsid w:val="006A41A9"/>
    <w:rsid w:val="006D0189"/>
    <w:rsid w:val="006F27D8"/>
    <w:rsid w:val="006F7000"/>
    <w:rsid w:val="00702746"/>
    <w:rsid w:val="007070C8"/>
    <w:rsid w:val="00714410"/>
    <w:rsid w:val="00744C46"/>
    <w:rsid w:val="00754F7F"/>
    <w:rsid w:val="007728B7"/>
    <w:rsid w:val="00773432"/>
    <w:rsid w:val="007904E4"/>
    <w:rsid w:val="007A3297"/>
    <w:rsid w:val="007A3D9A"/>
    <w:rsid w:val="007D549A"/>
    <w:rsid w:val="008242AF"/>
    <w:rsid w:val="008322B0"/>
    <w:rsid w:val="008564F0"/>
    <w:rsid w:val="00860E36"/>
    <w:rsid w:val="00877450"/>
    <w:rsid w:val="008B20C9"/>
    <w:rsid w:val="008C314A"/>
    <w:rsid w:val="009051D3"/>
    <w:rsid w:val="00905427"/>
    <w:rsid w:val="009533F0"/>
    <w:rsid w:val="0098438D"/>
    <w:rsid w:val="009913C2"/>
    <w:rsid w:val="009B4A37"/>
    <w:rsid w:val="009C2A4F"/>
    <w:rsid w:val="009E3F4F"/>
    <w:rsid w:val="009F5900"/>
    <w:rsid w:val="00A22F10"/>
    <w:rsid w:val="00A31829"/>
    <w:rsid w:val="00A560BE"/>
    <w:rsid w:val="00A674B3"/>
    <w:rsid w:val="00A82728"/>
    <w:rsid w:val="00AA0735"/>
    <w:rsid w:val="00B02D9E"/>
    <w:rsid w:val="00B3651B"/>
    <w:rsid w:val="00B8256B"/>
    <w:rsid w:val="00B90E5E"/>
    <w:rsid w:val="00B91104"/>
    <w:rsid w:val="00BB54B0"/>
    <w:rsid w:val="00BD12E8"/>
    <w:rsid w:val="00BE5BFD"/>
    <w:rsid w:val="00BF46DA"/>
    <w:rsid w:val="00C235F7"/>
    <w:rsid w:val="00C47C10"/>
    <w:rsid w:val="00C779FC"/>
    <w:rsid w:val="00C90A3C"/>
    <w:rsid w:val="00CA3D05"/>
    <w:rsid w:val="00CB4490"/>
    <w:rsid w:val="00CD7A2D"/>
    <w:rsid w:val="00CF159E"/>
    <w:rsid w:val="00D241CB"/>
    <w:rsid w:val="00D45C21"/>
    <w:rsid w:val="00D54A74"/>
    <w:rsid w:val="00D675C3"/>
    <w:rsid w:val="00D67A83"/>
    <w:rsid w:val="00DC3681"/>
    <w:rsid w:val="00DC3938"/>
    <w:rsid w:val="00DC5583"/>
    <w:rsid w:val="00DF3E33"/>
    <w:rsid w:val="00E107BE"/>
    <w:rsid w:val="00E13DD9"/>
    <w:rsid w:val="00E57B65"/>
    <w:rsid w:val="00E67F87"/>
    <w:rsid w:val="00E8272A"/>
    <w:rsid w:val="00E90404"/>
    <w:rsid w:val="00E92D90"/>
    <w:rsid w:val="00E95530"/>
    <w:rsid w:val="00EA4A2F"/>
    <w:rsid w:val="00EB633F"/>
    <w:rsid w:val="00ED331F"/>
    <w:rsid w:val="00ED5C4C"/>
    <w:rsid w:val="00EE3202"/>
    <w:rsid w:val="00EE4EB5"/>
    <w:rsid w:val="00F07E4D"/>
    <w:rsid w:val="00F616A4"/>
    <w:rsid w:val="00F724BA"/>
    <w:rsid w:val="00F73B9F"/>
    <w:rsid w:val="00F74D17"/>
    <w:rsid w:val="00F81AA4"/>
    <w:rsid w:val="00F8577F"/>
    <w:rsid w:val="00F932B0"/>
    <w:rsid w:val="00F961C5"/>
    <w:rsid w:val="00FB62AA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paragraph" w:styleId="Heading1">
    <w:name w:val="heading 1"/>
    <w:next w:val="Normal"/>
    <w:link w:val="Heading1Char"/>
    <w:uiPriority w:val="9"/>
    <w:qFormat/>
    <w:rsid w:val="008B20C9"/>
    <w:pPr>
      <w:keepNext/>
      <w:keepLines/>
      <w:numPr>
        <w:numId w:val="15"/>
      </w:numPr>
      <w:spacing w:after="48" w:line="256" w:lineRule="auto"/>
      <w:ind w:right="19"/>
      <w:outlineLvl w:val="0"/>
    </w:pPr>
    <w:rPr>
      <w:rFonts w:ascii="Calibri" w:eastAsia="Arial" w:hAnsi="Calibri" w:cs="Arial"/>
      <w:b/>
      <w:color w:val="000000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938"/>
    <w:pPr>
      <w:keepNext/>
      <w:keepLines/>
      <w:widowControl/>
      <w:suppressAutoHyphens w:val="0"/>
      <w:autoSpaceDN/>
      <w:spacing w:before="40" w:line="276" w:lineRule="auto"/>
      <w:ind w:left="731" w:hanging="10"/>
      <w:jc w:val="both"/>
      <w:textAlignment w:val="auto"/>
      <w:outlineLvl w:val="1"/>
    </w:pPr>
    <w:rPr>
      <w:rFonts w:eastAsiaTheme="majorEastAsia" w:cstheme="majorBidi"/>
      <w:i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040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14E5A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69214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214D"/>
  </w:style>
  <w:style w:type="character" w:customStyle="1" w:styleId="eop">
    <w:name w:val="eop"/>
    <w:basedOn w:val="DefaultParagraphFont"/>
    <w:rsid w:val="0069214D"/>
  </w:style>
  <w:style w:type="character" w:customStyle="1" w:styleId="scxw127013755">
    <w:name w:val="scxw127013755"/>
    <w:basedOn w:val="DefaultParagraphFont"/>
    <w:rsid w:val="0069214D"/>
  </w:style>
  <w:style w:type="character" w:customStyle="1" w:styleId="tabchar">
    <w:name w:val="tabchar"/>
    <w:basedOn w:val="DefaultParagraphFont"/>
    <w:rsid w:val="0069214D"/>
  </w:style>
  <w:style w:type="character" w:customStyle="1" w:styleId="Heading1Char">
    <w:name w:val="Heading 1 Char"/>
    <w:basedOn w:val="DefaultParagraphFont"/>
    <w:link w:val="Heading1"/>
    <w:uiPriority w:val="9"/>
    <w:rsid w:val="008B20C9"/>
    <w:rPr>
      <w:rFonts w:ascii="Calibri" w:eastAsia="Arial" w:hAnsi="Calibri" w:cs="Arial"/>
      <w:b/>
      <w:color w:val="000000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3938"/>
    <w:rPr>
      <w:rFonts w:ascii="Calibri" w:eastAsiaTheme="majorEastAsia" w:hAnsi="Calibri" w:cstheme="majorBidi"/>
      <w:i/>
      <w:color w:val="000000" w:themeColor="text1"/>
      <w:sz w:val="32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90404"/>
    <w:pPr>
      <w:numPr>
        <w:numId w:val="0"/>
      </w:numPr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327688" w:themeColor="accent1" w:themeShade="BF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E90404"/>
    <w:pPr>
      <w:widowControl/>
      <w:suppressAutoHyphens w:val="0"/>
      <w:autoSpaceDN/>
      <w:spacing w:after="100" w:line="259" w:lineRule="auto"/>
      <w:ind w:left="440"/>
      <w:textAlignment w:val="auto"/>
    </w:pPr>
    <w:rPr>
      <w:rFonts w:asciiTheme="minorHAnsi" w:eastAsiaTheme="minorEastAsia" w:hAnsiTheme="minorHAnsi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E90404"/>
    <w:rPr>
      <w:rFonts w:asciiTheme="majorHAnsi" w:eastAsiaTheme="majorEastAsia" w:hAnsiTheme="majorHAnsi" w:cstheme="majorBidi"/>
      <w:color w:val="214E5A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02D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3681"/>
    <w:rPr>
      <w:color w:val="835B8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0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4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7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3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5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8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usbenjamin/LibraryManagementSystem/tree/main/LMS%20Java%20File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ar-download.com/artifacts/no.tornado.databinding/jxdatepicker-support/1.0/source-code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jar-download.com/artifacts/mysql/mysql-connector-java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docs.oracle.com/en/java/javase/20/install/overview-jdk-installation.html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www.eclipse.org/downloads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2EA3A-4699-4448-B965-05EBE816D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1</TotalTime>
  <Pages>11</Pages>
  <Words>1145</Words>
  <Characters>6699</Characters>
  <Application>Microsoft Office Word</Application>
  <DocSecurity>0</DocSecurity>
  <Lines>837</Lines>
  <Paragraphs>4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37</cp:revision>
  <dcterms:created xsi:type="dcterms:W3CDTF">2023-04-30T19:35:00Z</dcterms:created>
  <dcterms:modified xsi:type="dcterms:W3CDTF">2023-05-07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656c548f443ac60d3c2a9f272693a9747bad221cb1bc9fa4d10ec36138ab76</vt:lpwstr>
  </property>
</Properties>
</file>